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35.png" ContentType="image/png"/>
  <Override PartName="/word/media/rId3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62.png" ContentType="image/png"/>
  <Override PartName="/word/media/rId65.png" ContentType="image/png"/>
  <Override PartName="/word/media/rId56.png" ContentType="image/png"/>
  <Override PartName="/word/media/rId59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104.png" ContentType="image/png"/>
  <Override PartName="/word/media/rId107.png" ContentType="image/png"/>
  <Override PartName="/word/media/rId98.png" ContentType="image/png"/>
  <Override PartName="/word/media/rId101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83.png" ContentType="image/png"/>
  <Override PartName="/word/media/rId86.png" ContentType="image/png"/>
  <Override PartName="/word/media/rId77.png" ContentType="image/png"/>
  <Override PartName="/word/media/rId80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125.png" ContentType="image/png"/>
  <Override PartName="/word/media/rId128.png" ContentType="image/png"/>
  <Override PartName="/word/media/rId119.png" ContentType="image/png"/>
  <Override PartName="/word/media/rId122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46.png" ContentType="image/png"/>
  <Override PartName="/word/media/rId149.png" ContentType="image/png"/>
  <Override PartName="/word/media/rId167.png" ContentType="image/png"/>
  <Override PartName="/word/media/rId170.png" ContentType="image/png"/>
  <Override PartName="/word/media/rId161.png" ContentType="image/png"/>
  <Override PartName="/word/media/rId164.png" ContentType="image/png"/>
  <Override PartName="/word/media/rId140.png" ContentType="image/png"/>
  <Override PartName="/word/media/rId143.png" ContentType="image/png"/>
  <Override PartName="/word/media/rId152.png" ContentType="image/png"/>
  <Override PartName="/word/media/rId131.png" ContentType="image/png"/>
  <Override PartName="/word/media/rId155.png" ContentType="image/png"/>
  <Override PartName="/word/media/rId158.png" ContentType="image/png"/>
  <Override PartName="/word/media/rId134.png" ContentType="image/png"/>
  <Override PartName="/word/media/rId137.png" ContentType="image/png"/>
  <Override PartName="/word/media/rId209.png" ContentType="image/png"/>
  <Override PartName="/word/media/rId212.png" ContentType="image/png"/>
  <Override PartName="/word/media/rId188.png" ContentType="image/png"/>
  <Override PartName="/word/media/rId191.png" ContentType="image/png"/>
  <Override PartName="/word/media/rId203.png" ContentType="image/png"/>
  <Override PartName="/word/media/rId206.png" ContentType="image/png"/>
  <Override PartName="/word/media/rId182.png" ContentType="image/png"/>
  <Override PartName="/word/media/rId185.png" ContentType="image/png"/>
  <Override PartName="/word/media/rId194.png" ContentType="image/png"/>
  <Override PartName="/word/media/rId173.png" ContentType="image/png"/>
  <Override PartName="/word/media/rId197.png" ContentType="image/png"/>
  <Override PartName="/word/media/rId200.png" ContentType="image/png"/>
  <Override PartName="/word/media/rId176.png" ContentType="image/png"/>
  <Override PartName="/word/media/rId179.png" ContentType="image/png"/>
  <Override PartName="/word/media/rId251.png" ContentType="image/png"/>
  <Override PartName="/word/media/rId254.png" ContentType="image/png"/>
  <Override PartName="/word/media/rId245.png" ContentType="image/png"/>
  <Override PartName="/word/media/rId248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30.png" ContentType="image/png"/>
  <Override PartName="/word/media/rId233.png" ContentType="image/png"/>
  <Override PartName="/word/media/rId224.png" ContentType="image/png"/>
  <Override PartName="/word/media/rId227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93.png" ContentType="image/png"/>
  <Override PartName="/word/media/rId296.png" ContentType="image/png"/>
  <Override PartName="/word/media/rId287.png" ContentType="image/png"/>
  <Override PartName="/word/media/rId290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272.png" ContentType="image/png"/>
  <Override PartName="/word/media/rId275.png" ContentType="image/png"/>
  <Override PartName="/word/media/rId266.png" ContentType="image/png"/>
  <Override PartName="/word/media/rId269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377.png" ContentType="image/png"/>
  <Override PartName="/word/media/rId380.png" ContentType="image/png"/>
  <Override PartName="/word/media/rId356.png" ContentType="image/png"/>
  <Override PartName="/word/media/rId359.png" ContentType="image/png"/>
  <Override PartName="/word/media/rId371.png" ContentType="image/png"/>
  <Override PartName="/word/media/rId374.png" ContentType="image/png"/>
  <Override PartName="/word/media/rId350.png" ContentType="image/png"/>
  <Override PartName="/word/media/rId353.png" ContentType="image/png"/>
  <Override PartName="/word/media/rId362.png" ContentType="image/png"/>
  <Override PartName="/word/media/rId341.png" ContentType="image/png"/>
  <Override PartName="/word/media/rId365.png" ContentType="image/png"/>
  <Override PartName="/word/media/rId368.png" ContentType="image/png"/>
  <Override PartName="/word/media/rId344.png" ContentType="image/png"/>
  <Override PartName="/word/media/rId347.png" ContentType="image/png"/>
  <Override PartName="/word/media/rId398.png" ContentType="image/png"/>
  <Override PartName="/word/media/rId401.png" ContentType="image/png"/>
  <Override PartName="/word/media/rId392.png" ContentType="image/png"/>
  <Override PartName="/word/media/rId395.png" ContentType="image/png"/>
  <Override PartName="/word/media/rId383.png" ContentType="image/png"/>
  <Override PartName="/word/media/rId386.png" ContentType="image/png"/>
  <Override PartName="/word/media/rId389.png" ContentType="image/png"/>
  <Override PartName="/word/media/rId335.png" ContentType="image/png"/>
  <Override PartName="/word/media/rId338.png" ContentType="image/png"/>
  <Override PartName="/word/media/rId329.png" ContentType="image/png"/>
  <Override PartName="/word/media/rId332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14.png" ContentType="image/png"/>
  <Override PartName="/word/media/rId317.png" ContentType="image/png"/>
  <Override PartName="/word/media/rId308.png" ContentType="image/png"/>
  <Override PartName="/word/media/rId311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461.png" ContentType="image/png"/>
  <Override PartName="/word/media/rId464.png" ContentType="image/png"/>
  <Override PartName="/word/media/rId440.png" ContentType="image/png"/>
  <Override PartName="/word/media/rId443.png" ContentType="image/png"/>
  <Override PartName="/word/media/rId455.png" ContentType="image/png"/>
  <Override PartName="/word/media/rId458.png" ContentType="image/png"/>
  <Override PartName="/word/media/rId434.png" ContentType="image/png"/>
  <Override PartName="/word/media/rId437.png" ContentType="image/png"/>
  <Override PartName="/word/media/rId446.png" ContentType="image/png"/>
  <Override PartName="/word/media/rId425.png" ContentType="image/png"/>
  <Override PartName="/word/media/rId449.png" ContentType="image/png"/>
  <Override PartName="/word/media/rId452.png" ContentType="image/png"/>
  <Override PartName="/word/media/rId428.png" ContentType="image/png"/>
  <Override PartName="/word/media/rId431.png" ContentType="image/png"/>
  <Override PartName="/word/media/rId419.png" ContentType="image/png"/>
  <Override PartName="/word/media/rId422.png" ContentType="image/png"/>
  <Override PartName="/word/media/rId413.png" ContentType="image/png"/>
  <Override PartName="/word/media/rId416.png" ContentType="image/png"/>
  <Override PartName="/word/media/rId404.png" ContentType="image/png"/>
  <Override PartName="/word/media/rId407.png" ContentType="image/png"/>
  <Override PartName="/word/media/rId410.png" ContentType="image/png"/>
  <Override PartName="/word/media/rId503.png" ContentType="image/png"/>
  <Override PartName="/word/media/rId506.png" ContentType="image/png"/>
  <Override PartName="/word/media/rId497.png" ContentType="image/png"/>
  <Override PartName="/word/media/rId500.png" ContentType="image/png"/>
  <Override PartName="/word/media/rId488.png" ContentType="image/png"/>
  <Override PartName="/word/media/rId491.png" ContentType="image/png"/>
  <Override PartName="/word/media/rId494.png" ContentType="image/png"/>
  <Override PartName="/word/media/rId545.png" ContentType="image/png"/>
  <Override PartName="/word/media/rId548.png" ContentType="image/png"/>
  <Override PartName="/word/media/rId524.png" ContentType="image/png"/>
  <Override PartName="/word/media/rId527.png" ContentType="image/png"/>
  <Override PartName="/word/media/rId539.png" ContentType="image/png"/>
  <Override PartName="/word/media/rId542.png" ContentType="image/png"/>
  <Override PartName="/word/media/rId518.png" ContentType="image/png"/>
  <Override PartName="/word/media/rId521.png" ContentType="image/png"/>
  <Override PartName="/word/media/rId530.png" ContentType="image/png"/>
  <Override PartName="/word/media/rId509.png" ContentType="image/png"/>
  <Override PartName="/word/media/rId533.png" ContentType="image/png"/>
  <Override PartName="/word/media/rId536.png" ContentType="image/png"/>
  <Override PartName="/word/media/rId512.png" ContentType="image/png"/>
  <Override PartName="/word/media/rId515.png" ContentType="image/png"/>
  <Override PartName="/word/media/rId482.png" ContentType="image/png"/>
  <Override PartName="/word/media/rId485.png" ContentType="image/png"/>
  <Override PartName="/word/media/rId476.png" ContentType="image/png"/>
  <Override PartName="/word/media/rId479.png" ContentType="image/png"/>
  <Override PartName="/word/media/rId467.png" ContentType="image/png"/>
  <Override PartName="/word/media/rId470.png" ContentType="image/png"/>
  <Override PartName="/word/media/rId473.png" ContentType="image/png"/>
  <Override PartName="/word/media/rId566.png" ContentType="image/png"/>
  <Override PartName="/word/media/rId569.png" ContentType="image/png"/>
  <Override PartName="/word/media/rId560.png" ContentType="image/png"/>
  <Override PartName="/word/media/rId563.png" ContentType="image/png"/>
  <Override PartName="/word/media/rId551.png" ContentType="image/png"/>
  <Override PartName="/word/media/rId554.png" ContentType="image/png"/>
  <Override PartName="/word/media/rId557.png" ContentType="image/png"/>
  <Override PartName="/word/media/rId608.png" ContentType="image/png"/>
  <Override PartName="/word/media/rId611.png" ContentType="image/png"/>
  <Override PartName="/word/media/rId587.png" ContentType="image/png"/>
  <Override PartName="/word/media/rId590.png" ContentType="image/png"/>
  <Override PartName="/word/media/rId602.png" ContentType="image/png"/>
  <Override PartName="/word/media/rId605.png" ContentType="image/png"/>
  <Override PartName="/word/media/rId581.png" ContentType="image/png"/>
  <Override PartName="/word/media/rId584.png" ContentType="image/png"/>
  <Override PartName="/word/media/rId593.png" ContentType="image/png"/>
  <Override PartName="/word/media/rId572.png" ContentType="image/png"/>
  <Override PartName="/word/media/rId596.png" ContentType="image/png"/>
  <Override PartName="/word/media/rId599.png" ContentType="image/png"/>
  <Override PartName="/word/media/rId575.png" ContentType="image/png"/>
  <Override PartName="/word/media/rId578.png" ContentType="image/png"/>
  <Override PartName="/word/media/rId650.png" ContentType="image/png"/>
  <Override PartName="/word/media/rId653.png" ContentType="image/png"/>
  <Override PartName="/word/media/rId629.png" ContentType="image/png"/>
  <Override PartName="/word/media/rId632.png" ContentType="image/png"/>
  <Override PartName="/word/media/rId644.png" ContentType="image/png"/>
  <Override PartName="/word/media/rId647.png" ContentType="image/png"/>
  <Override PartName="/word/media/rId623.png" ContentType="image/png"/>
  <Override PartName="/word/media/rId626.png" ContentType="image/png"/>
  <Override PartName="/word/media/rId635.png" ContentType="image/png"/>
  <Override PartName="/word/media/rId614.png" ContentType="image/png"/>
  <Override PartName="/word/media/rId638.png" ContentType="image/png"/>
  <Override PartName="/word/media/rId641.png" ContentType="image/png"/>
  <Override PartName="/word/media/rId617.png" ContentType="image/png"/>
  <Override PartName="/word/media/rId620.png" ContentType="image/png"/>
  <Override PartName="/word/media/rId671.png" ContentType="image/png"/>
  <Override PartName="/word/media/rId674.png" ContentType="image/png"/>
  <Override PartName="/word/media/rId665.png" ContentType="image/png"/>
  <Override PartName="/word/media/rId668.png" ContentType="image/png"/>
  <Override PartName="/word/media/rId656.png" ContentType="image/png"/>
  <Override PartName="/word/media/rId659.png" ContentType="image/png"/>
  <Override PartName="/word/media/rId662.png" ContentType="image/png"/>
  <Override PartName="/word/media/rId692.png" ContentType="image/png"/>
  <Override PartName="/word/media/rId695.png" ContentType="image/png"/>
  <Override PartName="/word/media/rId686.png" ContentType="image/png"/>
  <Override PartName="/word/media/rId689.png" ContentType="image/png"/>
  <Override PartName="/word/media/rId677.png" ContentType="image/png"/>
  <Override PartName="/word/media/rId680.png" ContentType="image/png"/>
  <Override PartName="/word/media/rId683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s</w:t>
      </w:r>
      <w:r>
        <w:t xml:space="preserve"> </w:t>
      </w:r>
      <w:r>
        <w:t xml:space="preserve">SA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CommentTok"/>
        </w:rPr>
        <w:t xml:space="preserve">#reordering factors by frequency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.5 5.5 7 5.8 6.7 6 5.9 5.9 6.5 6.5 ...</w:t>
      </w:r>
      <w:r>
        <w:br/>
      </w:r>
      <w:r>
        <w:rPr>
          <w:rStyle w:val="VerbatimChar"/>
        </w:rPr>
        <w:t xml:space="preserve">##  $ BGl_C    : num [1:2016] 31.5 28.9 29.3 31.3 28.8 30.6 32 NA 30 27.7 ...</w:t>
      </w:r>
      <w:r>
        <w:br/>
      </w:r>
      <w:r>
        <w:rPr>
          <w:rStyle w:val="VerbatimChar"/>
        </w:rPr>
        <w:t xml:space="preserve">##  $ BiW_C    : num [1:2016] 13 12.7 14.3 14 13.7 13 14.1 13.8 14.3 15 ...</w:t>
      </w:r>
      <w:r>
        <w:br/>
      </w:r>
      <w:r>
        <w:rPr>
          <w:rStyle w:val="VerbatimChar"/>
        </w:rPr>
        <w:t xml:space="preserve">##  $ BiW_L    : num [1:2016] 11.5 10.8 12.1 10.9 10.4 10.6 10.9 11.1 11.3 11.6 ...</w:t>
      </w:r>
      <w:r>
        <w:br/>
      </w:r>
      <w:r>
        <w:rPr>
          <w:rStyle w:val="VerbatimChar"/>
        </w:rPr>
        <w:t xml:space="preserve">##  $ ChCh_C   : num [1:2016] 6.2 6.4 6.8 7 7 7 6.7 6.9 6.7 6.3 ...</w:t>
      </w:r>
      <w:r>
        <w:br/>
      </w:r>
      <w:r>
        <w:rPr>
          <w:rStyle w:val="VerbatimChar"/>
        </w:rPr>
        <w:t xml:space="preserve">##  $ GoSub_C  : num [1:2016] 9.3 9.3 11.5 9.3 10.3 10 7.9 10.6 8.5 10.2 ...</w:t>
      </w:r>
      <w:r>
        <w:br/>
      </w:r>
      <w:r>
        <w:rPr>
          <w:rStyle w:val="VerbatimChar"/>
        </w:rPr>
        <w:t xml:space="preserve">##  $ NRB_L    : num [1:2016] 1.7 1.8 1.9 2.1 1.9 1.4 1.7 1.8 1.6 1.7 ...</w:t>
      </w:r>
      <w:r>
        <w:br/>
      </w:r>
      <w:r>
        <w:rPr>
          <w:rStyle w:val="VerbatimChar"/>
        </w:rPr>
        <w:t xml:space="preserve">##  $ ProA_L   : num [1:2016] 2.8 2.5 3.1 2.3 2.8 2.8 2.6 2.7 3.2 2.8 ...</w:t>
      </w:r>
      <w:r>
        <w:br/>
      </w:r>
      <w:r>
        <w:rPr>
          <w:rStyle w:val="VerbatimChar"/>
        </w:rPr>
        <w:t xml:space="preserve">##  $ ProA_C   : num [1:2016] 3.1 2.7 3.3 2.7 3.1 2.9 2.7 2.9 3.4 3.1 ...</w:t>
      </w:r>
      <w:r>
        <w:br/>
      </w:r>
      <w:r>
        <w:rPr>
          <w:rStyle w:val="VerbatimChar"/>
        </w:rPr>
        <w:t xml:space="preserve">##  $ ProS_C   : num [1:2016] 1.8 2 1.4 1.3 2.2 2.2 1.9 1.4 2.6 2.4 ...</w:t>
      </w:r>
      <w:r>
        <w:br/>
      </w:r>
      <w:r>
        <w:rPr>
          <w:rStyle w:val="VerbatimChar"/>
        </w:rPr>
        <w:t xml:space="preserve">##  $ ProS_L   : num [1:2016] 1.7 1.8 1.4 1.3 2 2 1.8 1.2 2.4 2.2 ...</w:t>
      </w:r>
      <w:r>
        <w:br/>
      </w:r>
      <w:r>
        <w:rPr>
          <w:rStyle w:val="VerbatimChar"/>
        </w:rPr>
        <w:t xml:space="preserve">##  $ SelP_C   : num [1:2016] 4.2 4.1 5.1 4.5 4.7 4.8 4.6 4.2 4.7 4.4 ...</w:t>
      </w:r>
      <w:r>
        <w:br/>
      </w:r>
      <w:r>
        <w:rPr>
          <w:rStyle w:val="VerbatimChar"/>
        </w:rPr>
        <w:t xml:space="preserve">##  $ SelP_L   : num [1:2016] 4.2 4.1 5.1 4.4 4.7 4.8 4.6 4.1 4.6 4.4 ...</w:t>
      </w:r>
      <w:r>
        <w:br/>
      </w:r>
      <w:r>
        <w:rPr>
          <w:rStyle w:val="VerbatimChar"/>
        </w:rPr>
        <w:t xml:space="preserve">##  $ SelDH_C  : num [1:2016] 1.5 0.9 0.9 1.1 1.3 1.5 0.9 0.9 1.2 1.4 ...</w:t>
      </w:r>
      <w:r>
        <w:br/>
      </w:r>
      <w:r>
        <w:rPr>
          <w:rStyle w:val="VerbatimChar"/>
        </w:rPr>
        <w:t xml:space="preserve">##  $ SelM_L   : num [1:2016] 12.2 9.9 13 11.5 11.9 12.6 11.7 11.2 11.7 11.7 ...</w:t>
      </w:r>
      <w:r>
        <w:br/>
      </w:r>
      <w:r>
        <w:rPr>
          <w:rStyle w:val="VerbatimChar"/>
        </w:rPr>
        <w:t xml:space="preserve">##  $ SnasM_C  : num [1:2016] 8.2 5.5 8.4 7.4 7.3 8 7.8 7.6 6.4 7.5 ...</w:t>
      </w:r>
      <w:r>
        <w:br/>
      </w:r>
      <w:r>
        <w:rPr>
          <w:rStyle w:val="VerbatimChar"/>
        </w:rPr>
        <w:t xml:space="preserve">##  $ SmanM_C  : num [1:2016] 5.9 5.1 4.5 4.3 3.3 3.4 5.5 3.7 6.1 4.1 ...</w:t>
      </w:r>
      <w:r>
        <w:br/>
      </w:r>
      <w:r>
        <w:rPr>
          <w:rStyle w:val="VerbatimChar"/>
        </w:rPr>
        <w:t xml:space="preserve">##  $ SmanM_L  : num [1:2016] 5.5 5 4.5 4.2 3.3 3.4 5 3.6 5.9 4 ...</w:t>
      </w:r>
      <w:r>
        <w:br/>
      </w:r>
      <w:r>
        <w:rPr>
          <w:rStyle w:val="VerbatimChar"/>
        </w:rPr>
        <w:t xml:space="preserve">##  $ SnasM_L  : num [1:2016] 7.5 5.3 7.8 6.9 6.7 7.6 6.9 7.1 6.2 6.9 ...</w:t>
      </w:r>
      <w:r>
        <w:br/>
      </w:r>
      <w:r>
        <w:rPr>
          <w:rStyle w:val="VerbatimChar"/>
        </w:rPr>
        <w:t xml:space="preserve">##  $ TrHO_C   : num [1:2016] 17.9 16.3 16.9 16.6 15.9 16.2 16.9 NA 16.7 16.6 ...</w:t>
      </w:r>
      <w:r>
        <w:br/>
      </w:r>
      <w:r>
        <w:rPr>
          <w:rStyle w:val="VerbatimChar"/>
        </w:rPr>
        <w:t xml:space="preserve">##  $ TrEJ_C   : num [1:2016] 4 3.2 3.9 2.9 4.6 4.2 2.9 3.2 2.9 3.3 ...</w:t>
      </w:r>
      <w:r>
        <w:br/>
      </w:r>
      <w:r>
        <w:rPr>
          <w:rStyle w:val="VerbatimChar"/>
        </w:rPr>
        <w:t xml:space="preserve">##  $ TrGo_C   : num [1:2016] 8.4 5.7 7 6.1 6.8 7 7.5 6.1 6.7 6.4 ...</w:t>
      </w:r>
      <w:r>
        <w:br/>
      </w:r>
      <w:r>
        <w:rPr>
          <w:rStyle w:val="VerbatimChar"/>
        </w:rPr>
        <w:t xml:space="preserve">##  $ TrSel_C  : num [1:2016] 14.9 13.8 15 13.3 14 15.1 14 13.8 15.6 14.3 ...</w:t>
      </w:r>
      <w:r>
        <w:br/>
      </w:r>
      <w:r>
        <w:rPr>
          <w:rStyle w:val="VerbatimChar"/>
        </w:rPr>
        <w:t xml:space="preserve">##  $ TrSman_C : num [1:2016] 17.7 14.5 17.8 14.7 15.7 16.4 14.9 15.9 15.1 16 ...</w:t>
      </w:r>
      <w:r>
        <w:br/>
      </w:r>
      <w:r>
        <w:rPr>
          <w:rStyle w:val="VerbatimChar"/>
        </w:rPr>
        <w:t xml:space="preserve">##  $ TrSnas_C : num [1:2016] 16.3 14.2 16.7 14.5 15.2 15.7 14.8 14.9 15.7 NA ...</w:t>
      </w:r>
      <w:r>
        <w:br/>
      </w:r>
      <w:r>
        <w:rPr>
          <w:rStyle w:val="VerbatimChar"/>
        </w:rPr>
        <w:t xml:space="preserve">##  $ TrTr_C   : num [1:2016] 29.6 27.6 29.2 27.3 27.9 30 28.3 27.5 30.7 28.6 ...</w:t>
      </w:r>
      <w:r>
        <w:br/>
      </w:r>
      <w:r>
        <w:rPr>
          <w:rStyle w:val="VerbatimChar"/>
        </w:rPr>
        <w:t xml:space="preserve">##  $ TrTr_L   : num [1:2016] 15.5 14.1 15.6 14.9 14.6 14.6 14.7 15.1 15.7 14.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CommentTok"/>
        </w:rPr>
        <w:t xml:space="preserve">#HTML Table format    </w:t>
      </w:r>
      <w:r>
        <w:br/>
      </w:r>
      <w:r>
        <w:rPr>
          <w:rStyle w:val="CommentTok"/>
        </w:rPr>
        <w:t xml:space="preserve">#AACrac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lare to Alare Contour SumStats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</w:p>
    <w:p>
      <w:pPr>
        <w:pStyle w:val="SourceCode"/>
      </w:pPr>
      <w:r>
        <w:rPr>
          <w:rStyle w:val="CommentTok"/>
        </w:rPr>
        <w:t xml:space="preserve">#exploring NA values for measurements</w:t>
      </w:r>
      <w:r>
        <w:br/>
      </w:r>
      <w:r>
        <w:rPr>
          <w:rStyle w:val="NormalTok"/>
        </w:rPr>
        <w:t xml:space="preserve">measureNA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props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prop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prop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sums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sum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sum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asureNAprops1, measureNAsums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, desc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)</w:t>
      </w:r>
    </w:p>
    <w:p>
      <w:pPr>
        <w:pStyle w:val="SourceCode"/>
      </w:pPr>
      <w:r>
        <w:rPr>
          <w:rStyle w:val="VerbatimChar"/>
        </w:rPr>
        <w:t xml:space="preserve">##  Factor w/ 27 levels "BGl_C","TrHO_C",..: 19 1 20 21 12 9 24 23 22 16 ...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easure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82acfcc-a163-447c-ad6d-a22f8c8b08ea" w:name="exploring-missing-valu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82acfcc-a163-447c-ad6d-a22f8c8b08ea"/>
      <w:r>
        <w:t xml:space="preserve">: </w:t>
      </w:r>
      <w:r>
        <w:t xml:space="preserve">NA 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</w:tr>
      <w:tr>
        <w:trPr>
          <w:cantSplit/>
          <w:trHeight w:val="35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</w:tr>
      <w:tr>
        <w:trPr>
          <w:cantSplit/>
          <w:trHeight w:val="35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</w:tr>
      <w:tr>
        <w:trPr>
          <w:cantSplit/>
          <w:trHeight w:val="35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5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5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CommentTok"/>
        </w:rPr>
        <w:t xml:space="preserve">#ggplot(data=measureNAs, aes(y=measureNAsums, x=measure_name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oxplot(color= "black", fill = "white"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bw()+theme(text=element_text(family= "Times New Roman"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45, vjust=0.7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title="Missing Values by Measurement Location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y="Count of Missing Value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x="Measure Abbreviation")</w:t>
      </w:r>
    </w:p>
    <w:p>
      <w:pPr>
        <w:pStyle w:val="SourceCode"/>
      </w:pPr>
      <w:r>
        <w:rPr>
          <w:rStyle w:val="CommentTok"/>
        </w:rPr>
        <w:t xml:space="preserve">#bar chart with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-stats-SA1_files/figure-docx/na-measure-cou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with propor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pr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Propor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mmary-stats-SA1_files/figure-docx/na-measure-pro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rite_xlsx(measureNAs, "C:\\Users\\19177\\OneDrive - Colostate\\Desktop\\Dissertation\\headscan_dissertation\\measureNAs.xlsx")</w:t>
      </w:r>
    </w:p>
    <w:p>
      <w:pPr>
        <w:pStyle w:val="FirstParagraph"/>
      </w:pPr>
      <w:r>
        <w:t xml:space="preserve">AA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A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lare to Ala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mmary-stats-SA1_files/figure-docx/AA_C-histogram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A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A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930ce46-0481-466a-805d-c7fea1986d34" w:name="A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930ce46-0481-466a-805d-c7fea1986d34"/>
      <w:r>
        <w:t xml:space="preserve">: </w:t>
      </w:r>
      <w:r>
        <w:t xml:space="preserve">Alare to Ala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32ac9b6-070e-435a-9ae0-cae805d5d397" w:name="A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32ac9b6-070e-435a-9ae0-cae805d5d397"/>
      <w:r>
        <w:t xml:space="preserve">: </w:t>
      </w:r>
      <w:r>
        <w:t xml:space="preserve">Alare to Ala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</w:p>
    <w:p>
      <w:pPr>
        <w:pStyle w:val="SourceCode"/>
      </w:pPr>
      <w:r>
        <w:rPr>
          <w:rStyle w:val="CommentTok"/>
        </w:rPr>
        <w:t xml:space="preserve">#AA_C race_eth sumstats</w:t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f1bc744-9c23-4661-8e07-294980adb9e2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f1bc744-9c23-4661-8e07-294980adb9e2"/>
      <w:r>
        <w:t xml:space="preserve">: </w:t>
      </w:r>
      <w:r>
        <w:t xml:space="preserve">Alar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9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5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ecb4597-0a98-45e8-be1e-fa00363a44b5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ecb4597-0a98-45e8-be1e-fa00363a44b5"/>
      <w:r>
        <w:t xml:space="preserve">: </w:t>
      </w:r>
      <w:r>
        <w:t xml:space="preserve">Alar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9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5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4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8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gender sumstats</w:t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c481d38-e8c3-49e7-9810-96a6e2a475d4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c481d38-e8c3-49e7-9810-96a6e2a475d4"/>
      <w:r>
        <w:t xml:space="preserve">: </w:t>
      </w:r>
      <w:r>
        <w:t xml:space="preserve">Alar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f6200cc-05a9-4b2f-9c7f-1c70b378af28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f6200cc-05a9-4b2f-9c7f-1c70b378af28"/>
      <w:r>
        <w:t xml:space="preserve">: </w:t>
      </w:r>
      <w:r>
        <w:t xml:space="preserve">Alar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3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age group sumstats</w:t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f5e61c-2345-48fd-bb6a-45f500241dfa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f5e61c-2345-48fd-bb6a-45f500241dfa"/>
      <w:r>
        <w:t xml:space="preserve">: </w:t>
      </w:r>
      <w:r>
        <w:t xml:space="preserve">Alar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b50d10f-6c65-43bf-8a3e-4de3f7a136c7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b50d10f-6c65-43bf-8a3e-4de3f7a136c7"/>
      <w:r>
        <w:t xml:space="preserve">: </w:t>
      </w:r>
      <w:r>
        <w:t xml:space="preserve">Alar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Gl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BG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G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ack of Head to Glabella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ummary-stats-SA1_files/figure-docx/BGl_C-histogram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G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G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Gl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556e556-577a-4389-ba87-644e3692fa97" w:name="BG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556e556-577a-4389-ba87-644e3692fa97"/>
      <w:r>
        <w:t xml:space="preserve">: </w:t>
      </w:r>
      <w:r>
        <w:t xml:space="preserve">Back of Head to Glabella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d5680ec-8d91-4b80-a9ed-f5114289640a" w:name="BG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d5680ec-8d91-4b80-a9ed-f5114289640a"/>
      <w:r>
        <w:t xml:space="preserve">: </w:t>
      </w:r>
      <w:r>
        <w:t xml:space="preserve">Back of Head to Glabella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07"/>
        <w:gridCol w:w="533"/>
        <w:gridCol w:w="560"/>
        <w:gridCol w:w="707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2.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</w:p>
    <w:p>
      <w:pPr>
        <w:pStyle w:val="SourceCode"/>
      </w:pPr>
      <w:r>
        <w:rPr>
          <w:rStyle w:val="CommentTok"/>
        </w:rPr>
        <w:t xml:space="preserve">#BGl_C race/eth sumstats</w:t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ed52a99-0d57-4cfb-9be0-be40f24857bc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ed52a99-0d57-4cfb-9be0-be40f24857bc"/>
      <w:r>
        <w:t xml:space="preserve">: </w:t>
      </w:r>
      <w:r>
        <w:t xml:space="preserve">Back of Head to Glabella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.2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5.2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e0e7b32-d0a2-425e-897b-ae7f97f5c4cd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e0e7b32-d0a2-425e-897b-ae7f97f5c4cd"/>
      <w:r>
        <w:t xml:space="preserve">: </w:t>
      </w:r>
      <w:r>
        <w:t xml:space="preserve">Back of Head to Glabella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6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3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6.1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5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4.2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5.2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gender sumstats</w:t>
      </w:r>
      <w:r>
        <w:br/>
      </w: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in(BGl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BGl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13d0a66-1266-4c81-b920-dfb64ca09a85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13d0a66-1266-4c81-b920-dfb64ca09a85"/>
      <w:r>
        <w:t xml:space="preserve">: </w:t>
      </w:r>
      <w:r>
        <w:t xml:space="preserve">Back of Head to Glabella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a537fc5-cd1c-4edc-8165-0f63e58c8fb2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a537fc5-cd1c-4edc-8165-0f63e58c8fb2"/>
      <w:r>
        <w:t xml:space="preserve">: </w:t>
      </w:r>
      <w:r>
        <w:t xml:space="preserve">Back of Head to Glabella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age group sumstats</w:t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d40c553-9eb4-4211-be77-233185552211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d40c553-9eb4-4211-be77-233185552211"/>
      <w:r>
        <w:t xml:space="preserve">: </w:t>
      </w:r>
      <w:r>
        <w:t xml:space="preserve">Back of Head to Glabella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.0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518bc9a-f7bc-4914-b2e2-1900b6eb2a04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518bc9a-f7bc-4914-b2e2-1900b6eb2a04"/>
      <w:r>
        <w:t xml:space="preserve">: </w:t>
      </w:r>
      <w:r>
        <w:t xml:space="preserve">Back of Head to Glabella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8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.05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.9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L</w:t>
      </w:r>
    </w:p>
    <w:p>
      <w:pPr>
        <w:pStyle w:val="SourceCode"/>
      </w:pPr>
      <w:r>
        <w:rPr>
          <w:rStyle w:val="CommentTok"/>
        </w:rPr>
        <w:t xml:space="preserve">#histogram of all BiW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ummary-stats-SA1_files/figure-docx/BiW_L-histogram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W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iW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d083b4a-b5df-4a6f-8ea2-6684a409ddc3" w:name="BiW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d083b4a-b5df-4a6f-8ea2-6684a409ddc3"/>
      <w:r>
        <w:t xml:space="preserve">: </w:t>
      </w:r>
      <w:r>
        <w:t xml:space="preserve">Bizygomatic Width Linea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be71e85-f63a-47e1-a305-5b78c300bd2f" w:name="BiW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be71e85-f63a-47e1-a305-5b78c300bd2f"/>
      <w:r>
        <w:t xml:space="preserve">: </w:t>
      </w:r>
      <w:r>
        <w:t xml:space="preserve">Bizygomatic Width Linea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</w:p>
    <w:p>
      <w:pPr>
        <w:pStyle w:val="SourceCode"/>
      </w:pPr>
      <w:r>
        <w:rPr>
          <w:rStyle w:val="CommentTok"/>
        </w:rPr>
        <w:t xml:space="preserve">#BiW_L race/eth sumstats</w:t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fd40cd-0d84-4f10-a905-8435488d595e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fd40cd-0d84-4f10-a905-8435488d595e"/>
      <w:r>
        <w:t xml:space="preserve">: </w:t>
      </w:r>
      <w:r>
        <w:t xml:space="preserve">Bizygomatic Width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09d129f-c927-4d12-af87-916b0ff5e3ac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09d129f-c927-4d12-af87-916b0ff5e3ac"/>
      <w:r>
        <w:t xml:space="preserve">: </w:t>
      </w:r>
      <w:r>
        <w:t xml:space="preserve">Bizygomatic Width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3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7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4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gender sumstats</w:t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94190ee-32db-4784-9795-78064841e6c0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94190ee-32db-4784-9795-78064841e6c0"/>
      <w:r>
        <w:t xml:space="preserve">: </w:t>
      </w:r>
      <w:r>
        <w:t xml:space="preserve">Bizygomatic Width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0a0989e-26fd-410c-a74d-91b46ba01c1f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0a0989e-26fd-410c-a74d-91b46ba01c1f"/>
      <w:r>
        <w:t xml:space="preserve">: </w:t>
      </w:r>
      <w:r>
        <w:t xml:space="preserve">Bizygomatic Width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3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age group sumstats</w:t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36355be-efd6-415e-b0a9-1b6c72031f28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36355be-efd6-415e-b0a9-1b6c72031f28"/>
      <w:r>
        <w:t xml:space="preserve">: </w:t>
      </w:r>
      <w:r>
        <w:t xml:space="preserve">Bizygomatic Width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e84402-f015-439a-8e1a-5541a677752a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e84402-f015-439a-8e1a-5541a677752a"/>
      <w:r>
        <w:t xml:space="preserve">: </w:t>
      </w:r>
      <w:r>
        <w:t xml:space="preserve">Bizygomatic Width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0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C</w:t>
      </w:r>
    </w:p>
    <w:p>
      <w:pPr>
        <w:pStyle w:val="SourceCode"/>
      </w:pPr>
      <w:r>
        <w:rPr>
          <w:rStyle w:val="CommentTok"/>
        </w:rPr>
        <w:t xml:space="preserve">#histogram of all BiW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ummary-stats-SA1_files/figure-docx/BiW_C-histogram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W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77a5c14-d190-40c3-af44-3742db5456ec" w:name="BiW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77a5c14-d190-40c3-af44-3742db5456ec"/>
      <w:r>
        <w:t xml:space="preserve">: </w:t>
      </w:r>
      <w:r>
        <w:t xml:space="preserve">Bizygomatic Width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be342ee-5231-4ecc-868b-012987cf78c5" w:name="BiW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be342ee-5231-4ecc-868b-012987cf78c5"/>
      <w:r>
        <w:t xml:space="preserve">: </w:t>
      </w:r>
      <w:r>
        <w:t xml:space="preserve">Bizygomatic Width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.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</w:p>
    <w:p>
      <w:pPr>
        <w:pStyle w:val="SourceCode"/>
      </w:pPr>
      <w:r>
        <w:rPr>
          <w:rStyle w:val="CommentTok"/>
        </w:rPr>
        <w:t xml:space="preserve">#BiW_C race/eth sumstats</w:t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10f711e-b577-462f-b2b4-36c4931ed4c3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10f711e-b577-462f-b2b4-36c4931ed4c3"/>
      <w:r>
        <w:t xml:space="preserve">: </w:t>
      </w:r>
      <w:r>
        <w:t xml:space="preserve">Bizygomatic Width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6c9c153-a5dd-4474-ac81-e6479000ebe8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6c9c153-a5dd-4474-ac81-e6479000ebe8"/>
      <w:r>
        <w:t xml:space="preserve">: </w:t>
      </w:r>
      <w:r>
        <w:t xml:space="preserve">Bizygomatic Width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1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gender sumstats</w:t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adb0d38-1aed-46ae-974d-92f260a3b7a9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adb0d38-1aed-46ae-974d-92f260a3b7a9"/>
      <w:r>
        <w:t xml:space="preserve">: </w:t>
      </w:r>
      <w:r>
        <w:t xml:space="preserve">Bizygomatic Width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2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d8237a7-d440-49c7-bc2c-c61eff2470d0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d8237a7-d440-49c7-bc2c-c61eff2470d0"/>
      <w:r>
        <w:t xml:space="preserve">: </w:t>
      </w:r>
      <w:r>
        <w:t xml:space="preserve">Bizygomatic Width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2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age group sumstats</w:t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acc83f3-6f32-4ec4-87e9-a58e90fe5294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acc83f3-6f32-4ec4-87e9-a58e90fe5294"/>
      <w:r>
        <w:t xml:space="preserve">: </w:t>
      </w:r>
      <w:r>
        <w:t xml:space="preserve">Bizygomatic Width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8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467424b-cc35-4118-a4a8-9a48cc8041f8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467424b-cc35-4118-a4a8-9a48cc8041f8"/>
      <w:r>
        <w:t xml:space="preserve">: </w:t>
      </w:r>
      <w:r>
        <w:t xml:space="preserve">Bizygomatic Width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8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Ch_C</w:t>
      </w:r>
    </w:p>
    <w:p>
      <w:pPr>
        <w:pStyle w:val="SourceCode"/>
      </w:pPr>
      <w:r>
        <w:rPr>
          <w:rStyle w:val="CommentTok"/>
        </w:rPr>
        <w:t xml:space="preserve">#histogram of all ChCh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C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hellion to Chell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ummary-stats-SA1_files/figure-docx/ChCh_C-histogram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C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hC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Ch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bba2826-b940-4d06-9bf5-cf6faf3d4948" w:name="ChC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ba2826-b940-4d06-9bf5-cf6faf3d4948"/>
      <w:r>
        <w:t xml:space="preserve">: </w:t>
      </w:r>
      <w:r>
        <w:t xml:space="preserve">Chellion Chell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36378b3-8133-42b8-921d-4bbe9e68ad14" w:name="ChC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36378b3-8133-42b8-921d-4bbe9e68ad14"/>
      <w:r>
        <w:t xml:space="preserve">: </w:t>
      </w:r>
      <w:r>
        <w:t xml:space="preserve">Chellion Chell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</w:p>
    <w:p>
      <w:pPr>
        <w:pStyle w:val="SourceCode"/>
      </w:pPr>
      <w:r>
        <w:rPr>
          <w:rStyle w:val="CommentTok"/>
        </w:rPr>
        <w:t xml:space="preserve">#ChCh_C race/eth sumstats</w:t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42e7208-122d-4b13-9a7f-ee32527f64bd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42e7208-122d-4b13-9a7f-ee32527f64bd"/>
      <w:r>
        <w:t xml:space="preserve">: </w:t>
      </w:r>
      <w:r>
        <w:t xml:space="preserve">Chellion Ch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7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a282555-1fbc-4434-97ee-0855bb669b1c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a282555-1fbc-4434-97ee-0855bb669b1c"/>
      <w:r>
        <w:t xml:space="preserve">: </w:t>
      </w:r>
      <w:r>
        <w:t xml:space="preserve">Chellion Ch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5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7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gender sumstats</w:t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fe66b08-246d-48a2-acab-a747789e5e95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fe66b08-246d-48a2-acab-a747789e5e95"/>
      <w:r>
        <w:t xml:space="preserve">: </w:t>
      </w:r>
      <w:r>
        <w:t xml:space="preserve">Chellion to Ch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74f75a9-0e39-4a12-ab69-247f8ece5cb9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4f75a9-0e39-4a12-ab69-247f8ece5cb9"/>
      <w:r>
        <w:t xml:space="preserve">: </w:t>
      </w:r>
      <w:r>
        <w:t xml:space="preserve">Chellion to Ch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8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age group sumstats</w:t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b458029-8093-48cd-9946-d0d89a048269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b458029-8093-48cd-9946-d0d89a048269"/>
      <w:r>
        <w:t xml:space="preserve">: </w:t>
      </w:r>
      <w:r>
        <w:t xml:space="preserve">Chellion to Ch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03a53ac-4b97-47ca-9eee-caf036ff2541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03a53ac-4b97-47ca-9eee-caf036ff2541"/>
      <w:r>
        <w:t xml:space="preserve">: </w:t>
      </w:r>
      <w:r>
        <w:t xml:space="preserve">Chellion to Ch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OUT Outlier Removed!!!!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w-outlier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Sub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oSub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eab3dd-0e3b-4191-ba05-ac454969151c" w:name="GoSub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eab3dd-0e3b-4191-ba05-ac454969151c"/>
      <w:r>
        <w:t xml:space="preserve">: </w:t>
      </w:r>
      <w:r>
        <w:t xml:space="preserve">Gonion to Submandibular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dadf75c-c500-4f54-ad95-aff8291227e1" w:name="GoSub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dadf75c-c500-4f54-ad95-aff8291227e1"/>
      <w:r>
        <w:t xml:space="preserve">: </w:t>
      </w:r>
      <w:r>
        <w:t xml:space="preserve">Gonion to Submandibular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cf787d0-d099-4cf0-a07c-483745e0c191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cf787d0-d099-4cf0-a07c-483745e0c191"/>
      <w:r>
        <w:t xml:space="preserve">: </w:t>
      </w:r>
      <w:r>
        <w:t xml:space="preserve">Gonion to Submandibular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6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6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2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1c06047-85f1-4cb1-98ad-66f73ba40148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1c06047-85f1-4cb1-98ad-66f73ba40148"/>
      <w:r>
        <w:t xml:space="preserve">: </w:t>
      </w:r>
      <w:r>
        <w:t xml:space="preserve">Gonion to Submandibular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65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6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2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4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b119b1-eeb2-4036-a0e4-8623e32b92fd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b119b1-eeb2-4036-a0e4-8623e32b92fd"/>
      <w:r>
        <w:t xml:space="preserve">: </w:t>
      </w:r>
      <w:r>
        <w:t xml:space="preserve">Gonion to Submandibular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320f0c0-622e-4da4-9fe7-6cd691077487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320f0c0-622e-4da4-9fe7-6cd691077487"/>
      <w:r>
        <w:t xml:space="preserve">: </w:t>
      </w:r>
      <w:r>
        <w:t xml:space="preserve">Gonion to Submandibular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52cc740-4380-4cc8-ba8d-e69a6e7e40b0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52cc740-4380-4cc8-ba8d-e69a6e7e40b0"/>
      <w:r>
        <w:t xml:space="preserve">: </w:t>
      </w:r>
      <w:r>
        <w:t xml:space="preserve">Gonion to Submandibular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.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8db2e03-eef4-492d-888f-892889d3d1c4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8db2e03-eef4-492d-888f-892889d3d1c4"/>
      <w:r>
        <w:t xml:space="preserve">: </w:t>
      </w:r>
      <w:r>
        <w:t xml:space="preserve">Gonion to Submandibular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.3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 Outlier Removed!!!!</w:t>
      </w:r>
    </w:p>
    <w:p>
      <w:pPr>
        <w:pStyle w:val="SourceCode"/>
      </w:pPr>
      <w:r>
        <w:rPr>
          <w:rStyle w:val="CommentTok"/>
        </w:rPr>
        <w:t xml:space="preserve">#REMOVING OUTLIER GoSub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4</w:t>
      </w:r>
    </w:p>
    <w:p>
      <w:pPr>
        <w:pStyle w:val="SourceCode"/>
      </w:pPr>
      <w:r>
        <w:rPr>
          <w:rStyle w:val="CommentTok"/>
        </w:rPr>
        <w:t xml:space="preserve">#400-20210129-009</w:t>
      </w:r>
      <w:r>
        <w:br/>
      </w:r>
      <w:r>
        <w:br/>
      </w: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GoSub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GoSub_C, GoSub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Sub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oSub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a997a0a-9d2b-4b0b-b583-461434bef09b" w:name="GoSub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a997a0a-9d2b-4b0b-b583-461434bef09b"/>
      <w:r>
        <w:t xml:space="preserve">: </w:t>
      </w:r>
      <w:r>
        <w:t xml:space="preserve">Gonion to Submandibular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8fe64f9-b7b0-4432-870c-41b78bde8e7f" w:name="GoSub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8fe64f9-b7b0-4432-870c-41b78bde8e7f"/>
      <w:r>
        <w:t xml:space="preserve">: </w:t>
      </w:r>
      <w:r>
        <w:t xml:space="preserve">Gonion to Submandibular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.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53a7f95-db5a-49de-9612-ca06c2ef8a54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53a7f95-db5a-49de-9612-ca06c2ef8a54"/>
      <w:r>
        <w:t xml:space="preserve">: </w:t>
      </w:r>
      <w:r>
        <w:t xml:space="preserve">Gon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2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4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f9d8f58-bd90-4b8a-8449-91093d479e99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f9d8f58-bd90-4b8a-8449-91093d479e99"/>
      <w:r>
        <w:t xml:space="preserve">: </w:t>
      </w:r>
      <w:r>
        <w:t xml:space="preserve">Gon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6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2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4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ae17b23-0fe8-4b2c-95e8-962f9cdff0c7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ae17b23-0fe8-4b2c-95e8-962f9cdff0c7"/>
      <w:r>
        <w:t xml:space="preserve">: </w:t>
      </w:r>
      <w:r>
        <w:t xml:space="preserve">Gon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4454f5e-0b97-4af1-a6ba-439ad60427df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4454f5e-0b97-4af1-a6ba-439ad60427df"/>
      <w:r>
        <w:t xml:space="preserve">: </w:t>
      </w:r>
      <w:r>
        <w:t xml:space="preserve">Gon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cf87abf-b1ef-4fe8-936e-65eb0d3b2efa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cf87abf-b1ef-4fe8-936e-65eb0d3b2efa"/>
      <w:r>
        <w:t xml:space="preserve">: </w:t>
      </w:r>
      <w:r>
        <w:t xml:space="preserve">Gon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8370acb-92b8-4b1a-a45b-00d616c65eb1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8370acb-92b8-4b1a-a45b-00d616c65eb1"/>
      <w:r>
        <w:t xml:space="preserve">: </w:t>
      </w:r>
      <w:r>
        <w:t xml:space="preserve">Gon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2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HTOUT outlier removed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w-outlier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B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NRB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RB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b444282-6b77-4b3d-baac-457f98ab00f2" w:name="NRB_L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b444282-6b77-4b3d-baac-457f98ab00f2"/>
      <w:r>
        <w:t xml:space="preserve">: </w:t>
      </w:r>
      <w:r>
        <w:t xml:space="preserve">Nasal Root Breadth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50c72a8-8b02-4790-8b50-b5cdf3b0bfbf" w:name="NRB_L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50c72a8-8b02-4790-8b50-b5cdf3b0bfbf"/>
      <w:r>
        <w:t xml:space="preserve">: </w:t>
      </w:r>
      <w:r>
        <w:t xml:space="preserve">Nasal Root Breadth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ead1b6c-ea98-4bf9-b277-ccffa8cdabc5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ead1b6c-ea98-4bf9-b277-ccffa8cdabc5"/>
      <w:r>
        <w:t xml:space="preserve">: </w:t>
      </w:r>
      <w:r>
        <w:t xml:space="preserve">Nasal Root Breadth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5ef245-9ab1-4c7c-a1a3-f4d66e0511e6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5ef245-9ab1-4c7c-a1a3-f4d66e0511e6"/>
      <w:r>
        <w:t xml:space="preserve">: </w:t>
      </w:r>
      <w:r>
        <w:t xml:space="preserve">Nasal Root Breadth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9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c92a68b-8878-4029-8602-997fd56ece14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c92a68b-8878-4029-8602-997fd56ece14"/>
      <w:r>
        <w:t xml:space="preserve">: </w:t>
      </w:r>
      <w:r>
        <w:t xml:space="preserve">Nasal Root Breadth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21afac3-05f4-490d-a9e5-7d7550c9e505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21afac3-05f4-490d-a9e5-7d7550c9e505"/>
      <w:r>
        <w:t xml:space="preserve">: </w:t>
      </w:r>
      <w:r>
        <w:t xml:space="preserve">Nasal Root Breadth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98602f8-e21d-4c6e-97b4-14497185b57b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98602f8-e21d-4c6e-97b4-14497185b57b"/>
      <w:r>
        <w:t xml:space="preserve">: </w:t>
      </w:r>
      <w:r>
        <w:t xml:space="preserve">Nasal Root Breadth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a98dd60-a302-4b7b-939d-880cf5fc02a0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a98dd60-a302-4b7b-939d-880cf5fc02a0"/>
      <w:r>
        <w:t xml:space="preserve">: </w:t>
      </w:r>
      <w:r>
        <w:t xml:space="preserve">Nasal Root Breadth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TH Outlier removed</w:t>
      </w:r>
    </w:p>
    <w:p>
      <w:pPr>
        <w:pStyle w:val="SourceCode"/>
      </w:pPr>
      <w:r>
        <w:rPr>
          <w:rStyle w:val="CommentTok"/>
        </w:rPr>
        <w:t xml:space="preserve">#REMOVING OUTLIER NRB_L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NRB_L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NRB_L, NRB_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B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RB_L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b55478c-17b6-4e55-a76f-d757b5a3a1fa" w:name="NRB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b55478c-17b6-4e55-a76f-d757b5a3a1fa"/>
      <w:r>
        <w:t xml:space="preserve">: </w:t>
      </w:r>
      <w:r>
        <w:t xml:space="preserve">Nasal Root Bread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da2aeb-5ba3-4a19-9e06-b22af7b14e41" w:name="NRB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da2aeb-5ba3-4a19-9e06-b22af7b14e41"/>
      <w:r>
        <w:t xml:space="preserve">: </w:t>
      </w:r>
      <w:r>
        <w:t xml:space="preserve">Nasal Root Bread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83c686a-5f6b-4c8d-8128-70c540f78975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83c686a-5f6b-4c8d-8128-70c540f78975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4264819-aead-47d8-8d19-0dd8e50fff69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4264819-aead-47d8-8d19-0dd8e50fff69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9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2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f838de3-4ad2-4973-af22-7ba0fffa4d0b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f838de3-4ad2-4973-af22-7ba0fffa4d0b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77bd794-4458-488d-977d-d1046e32ab4a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77bd794-4458-488d-977d-d1046e32ab4a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4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2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b1a5a33-3640-4893-9629-172c0427bcd8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b1a5a33-3640-4893-9629-172c0427bcd8"/>
      <w:r>
        <w:t xml:space="preserve">: </w:t>
      </w:r>
      <w:r>
        <w:t xml:space="preserve">Nasal Root Bread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f0f1fcc-7fb5-4d05-a1b7-f1602b4d7868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f0f1fcc-7fb5-4d05-a1b7-f1602b4d7868"/>
      <w:r>
        <w:t xml:space="preserve">: </w:t>
      </w:r>
      <w:r>
        <w:t xml:space="preserve">Nasal Root Bread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1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2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L</w:t>
      </w:r>
    </w:p>
    <w:p>
      <w:pPr>
        <w:pStyle w:val="SourceCode"/>
      </w:pPr>
      <w:r>
        <w:rPr>
          <w:rStyle w:val="CommentTok"/>
        </w:rPr>
        <w:t xml:space="preserve">#histogram of all ProA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Alar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summary-stats-SA1_files/figure-docx/ProA_L-histogram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A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ProA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A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c4eddb-4b87-4212-af91-8d38a4efff49" w:name="ProA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9c4eddb-4b87-4212-af91-8d38a4efff49"/>
      <w:r>
        <w:t xml:space="preserve">: </w:t>
      </w:r>
      <w:r>
        <w:t xml:space="preserve">Pronasale to Alar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a3ea78-d143-453b-b9ae-254305e7cf19" w:name="ProA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a3ea78-d143-453b-b9ae-254305e7cf19"/>
      <w:r>
        <w:t xml:space="preserve">: </w:t>
      </w:r>
      <w:r>
        <w:t xml:space="preserve">Pronasale to Alar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</w:p>
    <w:p>
      <w:pPr>
        <w:pStyle w:val="SourceCode"/>
      </w:pPr>
      <w:r>
        <w:rPr>
          <w:rStyle w:val="CommentTok"/>
        </w:rPr>
        <w:t xml:space="preserve">#ProA_L race/eth sumstats</w:t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1c2a9cd-530e-411a-a0a7-5c717ed6a501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1c2a9cd-530e-411a-a0a7-5c717ed6a501"/>
      <w:r>
        <w:t xml:space="preserve">: </w:t>
      </w:r>
      <w:r>
        <w:t xml:space="preserve">Pronasale to Alar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1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13fe03-1cdc-4ab2-9fa1-ecaac153efee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13fe03-1cdc-4ab2-9fa1-ecaac153efee"/>
      <w:r>
        <w:t xml:space="preserve">: </w:t>
      </w:r>
      <w:r>
        <w:t xml:space="preserve">Pronasale to Alar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1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2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gender sumstats</w:t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b795b3a-f154-431f-87e6-9b2741a7f3c3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b795b3a-f154-431f-87e6-9b2741a7f3c3"/>
      <w:r>
        <w:t xml:space="preserve">: </w:t>
      </w:r>
      <w:r>
        <w:t xml:space="preserve">Pronasale to Alar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5acf9df-bfbd-4eee-91e9-dae7146717d8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5acf9df-bfbd-4eee-91e9-dae7146717d8"/>
      <w:r>
        <w:t xml:space="preserve">: </w:t>
      </w:r>
      <w:r>
        <w:t xml:space="preserve">Pronasale to Alar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age group sumstats</w:t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72b68c9-df49-4287-90df-ae1abdb62000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2b68c9-df49-4287-90df-ae1abdb62000"/>
      <w:r>
        <w:t xml:space="preserve">: </w:t>
      </w:r>
      <w:r>
        <w:t xml:space="preserve">Pronasale Alar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94e0b1b-ef49-4cbe-9ad7-f7d147258169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94e0b1b-ef49-4cbe-9ad7-f7d147258169"/>
      <w:r>
        <w:t xml:space="preserve">: </w:t>
      </w:r>
      <w:r>
        <w:t xml:space="preserve">Pronasale to Alar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9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2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C</w:t>
      </w:r>
    </w:p>
    <w:p>
      <w:pPr>
        <w:pStyle w:val="SourceCode"/>
      </w:pPr>
      <w:r>
        <w:rPr>
          <w:rStyle w:val="CommentTok"/>
        </w:rPr>
        <w:t xml:space="preserve">#histogram of all Pro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Ala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summary-stats-SA1_files/figure-docx/ProA_C-histogram-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A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1c9fa80-ef5c-4935-b5bd-ad226702c384" w:name="Pro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1c9fa80-ef5c-4935-b5bd-ad226702c384"/>
      <w:r>
        <w:t xml:space="preserve">: </w:t>
      </w:r>
      <w:r>
        <w:t xml:space="preserve">Pronasale to Ala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92182a6-3c1a-446c-9bd3-44d393aca6db" w:name="Pro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92182a6-3c1a-446c-9bd3-44d393aca6db"/>
      <w:r>
        <w:t xml:space="preserve">: </w:t>
      </w:r>
      <w:r>
        <w:t xml:space="preserve">Pronasale to Ala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.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</w:p>
    <w:p>
      <w:pPr>
        <w:pStyle w:val="SourceCode"/>
      </w:pPr>
      <w:r>
        <w:rPr>
          <w:rStyle w:val="CommentTok"/>
        </w:rPr>
        <w:t xml:space="preserve">#ProA_C race/eth sumstats</w:t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0a196d0-dc68-4b5d-8fe1-9b38339d8f8e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0a196d0-dc68-4b5d-8fe1-9b38339d8f8e"/>
      <w:r>
        <w:t xml:space="preserve">: </w:t>
      </w:r>
      <w:r>
        <w:t xml:space="preserve">Pronasal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29563fd-7a83-4afa-9af3-d0311d933850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29563fd-7a83-4afa-9af3-d0311d933850"/>
      <w:r>
        <w:t xml:space="preserve">: </w:t>
      </w:r>
      <w:r>
        <w:t xml:space="preserve">Pronasal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4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2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gender sumstats</w:t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72a1131-0df3-4079-b4b8-9748720d9528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72a1131-0df3-4079-b4b8-9748720d9528"/>
      <w:r>
        <w:t xml:space="preserve">: </w:t>
      </w:r>
      <w:r>
        <w:t xml:space="preserve">Pronasal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02d3b47-282b-4210-ace5-28955dc0e522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02d3b47-282b-4210-ace5-28955dc0e522"/>
      <w:r>
        <w:t xml:space="preserve">: </w:t>
      </w:r>
      <w:r>
        <w:t xml:space="preserve">Pronasal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2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age group sumstats</w:t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af1339f-c9ac-4acc-adfe-577b42446f25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af1339f-c9ac-4acc-adfe-577b42446f25"/>
      <w:r>
        <w:t xml:space="preserve">: </w:t>
      </w:r>
      <w:r>
        <w:t xml:space="preserve">Pronasal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421c325-9685-431d-bfe8-bdc29ce056f5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421c325-9685-431d-bfe8-bdc29ce056f5"/>
      <w:r>
        <w:t xml:space="preserve">: </w:t>
      </w:r>
      <w:r>
        <w:t xml:space="preserve">Pronasal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2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L</w:t>
      </w:r>
    </w:p>
    <w:p>
      <w:pPr>
        <w:pStyle w:val="SourceCode"/>
      </w:pPr>
      <w:r>
        <w:rPr>
          <w:rStyle w:val="CommentTok"/>
        </w:rPr>
        <w:t xml:space="preserve">#histogram of all ProS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summary-stats-SA1_files/figure-docx/ProS_L-histogram-1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S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S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50cd33e-1faa-451f-8816-39343ab097b6" w:name="ProS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50cd33e-1faa-451f-8816-39343ab097b6"/>
      <w:r>
        <w:t xml:space="preserve">: </w:t>
      </w:r>
      <w:r>
        <w:t xml:space="preserve">Pronasale to Subnasal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81c09c7-2ebb-444d-9062-b9c3986e066d" w:name="ProS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81c09c7-2ebb-444d-9062-b9c3986e066d"/>
      <w:r>
        <w:t xml:space="preserve">: </w:t>
      </w:r>
      <w:r>
        <w:t xml:space="preserve">Pronasale to Subnasal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</w:p>
    <w:p>
      <w:pPr>
        <w:pStyle w:val="SourceCode"/>
      </w:pPr>
      <w:r>
        <w:rPr>
          <w:rStyle w:val="CommentTok"/>
        </w:rPr>
        <w:t xml:space="preserve">#ProS_L race/eth sumstats</w:t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ce8fe4a-5a53-4907-91f5-e0eb8b4b65f3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ce8fe4a-5a53-4907-91f5-e0eb8b4b65f3"/>
      <w:r>
        <w:t xml:space="preserve">: </w:t>
      </w:r>
      <w:r>
        <w:t xml:space="preserve">Pronasale to Sub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653b8a3-8d46-44be-9242-431fb3fbf9df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653b8a3-8d46-44be-9242-431fb3fbf9df"/>
      <w:r>
        <w:t xml:space="preserve">: </w:t>
      </w:r>
      <w:r>
        <w:t xml:space="preserve">Pronasale to Sub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6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2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gender sumstats</w:t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29ae84b-0f3d-4a80-bd2c-a913b70338d0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29ae84b-0f3d-4a80-bd2c-a913b70338d0"/>
      <w:r>
        <w:t xml:space="preserve">: </w:t>
      </w:r>
      <w:r>
        <w:t xml:space="preserve">Pronasale to Sub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c17675-65eb-4400-9045-a09e469704ed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c17675-65eb-4400-9045-a09e469704ed"/>
      <w:r>
        <w:t xml:space="preserve">: </w:t>
      </w:r>
      <w:r>
        <w:t xml:space="preserve">Pronasale to Sub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6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2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age group sumstats</w:t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c86cac2-bcb4-4d56-9867-d5cbbaf2684e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c86cac2-bcb4-4d56-9867-d5cbbaf2684e"/>
      <w:r>
        <w:t xml:space="preserve">: </w:t>
      </w:r>
      <w:r>
        <w:t xml:space="preserve">Pronasale Sub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d279df2-8453-4e43-8cc4-1d83c18ec55b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d279df2-8453-4e43-8cc4-1d83c18ec55b"/>
      <w:r>
        <w:t xml:space="preserve">: </w:t>
      </w:r>
      <w:r>
        <w:t xml:space="preserve">Pronasale Sub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1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2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C</w:t>
      </w:r>
    </w:p>
    <w:p>
      <w:pPr>
        <w:pStyle w:val="SourceCode"/>
      </w:pPr>
      <w:r>
        <w:rPr>
          <w:rStyle w:val="CommentTok"/>
        </w:rPr>
        <w:t xml:space="preserve">#histogram of all ProS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summary-stats-SA1_files/figure-docx/ProS_C-histogram-1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S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05b3b1-abbb-4854-824b-5287eb36fd66" w:name="Pro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05b3b1-abbb-4854-824b-5287eb36fd66"/>
      <w:r>
        <w:t xml:space="preserve">: </w:t>
      </w:r>
      <w:r>
        <w:t xml:space="preserve">Pronasale to Sub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18209ec-d186-4bd4-9b2b-9e3a582cb317" w:name="Pro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18209ec-d186-4bd4-9b2b-9e3a582cb317"/>
      <w:r>
        <w:t xml:space="preserve">: </w:t>
      </w:r>
      <w:r>
        <w:t xml:space="preserve">Pronasale to Sub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</w:p>
    <w:p>
      <w:pPr>
        <w:pStyle w:val="SourceCode"/>
      </w:pPr>
      <w:r>
        <w:rPr>
          <w:rStyle w:val="CommentTok"/>
        </w:rPr>
        <w:t xml:space="preserve">#ProS_C race/eth sumstats</w:t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831c192-be57-4f5d-94a5-57f4f2bef37a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831c192-be57-4f5d-94a5-57f4f2bef37a"/>
      <w:r>
        <w:t xml:space="preserve">: </w:t>
      </w:r>
      <w:r>
        <w:t xml:space="preserve">Pronasale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1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2af4744-8992-4f3c-863b-c008bf62601c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2af4744-8992-4f3c-863b-c008bf62601c"/>
      <w:r>
        <w:t xml:space="preserve">: </w:t>
      </w:r>
      <w:r>
        <w:t xml:space="preserve">Pronasale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5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1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1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2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gender sumstats</w:t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214cead-34cc-455c-aa18-bcecefcf952e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214cead-34cc-455c-aa18-bcecefcf952e"/>
      <w:r>
        <w:t xml:space="preserve">: </w:t>
      </w:r>
      <w:r>
        <w:t xml:space="preserve">Pronasale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02ba1a-f2b6-4b6d-acd0-cd4880659bc4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02ba1a-f2b6-4b6d-acd0-cd4880659bc4"/>
      <w:r>
        <w:t xml:space="preserve">: </w:t>
      </w:r>
      <w:r>
        <w:t xml:space="preserve">Pronasale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1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2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age group sumstats</w:t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9abf15-70b3-422b-a819-2c6203878fc9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9abf15-70b3-422b-a819-2c6203878fc9"/>
      <w:r>
        <w:t xml:space="preserve">: </w:t>
      </w:r>
      <w:r>
        <w:t xml:space="preserve">Pronasale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2b62451-3452-4a43-9f46-5577a2c1c279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2b62451-3452-4a43-9f46-5577a2c1c279"/>
      <w:r>
        <w:t xml:space="preserve">: </w:t>
      </w:r>
      <w:r>
        <w:t xml:space="preserve">Pronasale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2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L</w:t>
      </w:r>
    </w:p>
    <w:p>
      <w:pPr>
        <w:pStyle w:val="SourceCode"/>
      </w:pPr>
      <w:r>
        <w:rPr>
          <w:rStyle w:val="CommentTok"/>
        </w:rPr>
        <w:t xml:space="preserve">#histogram of all SelP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summary-stats-SA1_files/figure-docx/SelP_L-histogram-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P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P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c9188c1-620a-4b4e-8c7a-1b3295dc26c4" w:name="SelP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c9188c1-620a-4b4e-8c7a-1b3295dc26c4"/>
      <w:r>
        <w:t xml:space="preserve">: </w:t>
      </w:r>
      <w:r>
        <w:t xml:space="preserve">Sellion to Pronasal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3627a29-1975-4ae8-a5e2-73b1d70a6d3f" w:name="SelP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3627a29-1975-4ae8-a5e2-73b1d70a6d3f"/>
      <w:r>
        <w:t xml:space="preserve">: </w:t>
      </w:r>
      <w:r>
        <w:t xml:space="preserve">Sellion to Pronasal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</w:p>
    <w:p>
      <w:pPr>
        <w:pStyle w:val="SourceCode"/>
      </w:pPr>
      <w:r>
        <w:rPr>
          <w:rStyle w:val="CommentTok"/>
        </w:rPr>
        <w:t xml:space="preserve">#SelP_L race/eth sumstats</w:t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c17f2fe-1829-46b5-8aa6-603c2da75e50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c17f2fe-1829-46b5-8aa6-603c2da75e50"/>
      <w:r>
        <w:t xml:space="preserve">: </w:t>
      </w:r>
      <w:r>
        <w:t xml:space="preserve">Sellion to Pro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65e85e3-d0e9-48a3-88c8-5323bd0e097e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65e85e3-d0e9-48a3-88c8-5323bd0e097e"/>
      <w:r>
        <w:t xml:space="preserve">: </w:t>
      </w:r>
      <w:r>
        <w:t xml:space="preserve">Sellion to Pro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1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2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gender sumstats</w:t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7e76cb6-aef7-406b-b9b2-6d04240090f8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7e76cb6-aef7-406b-b9b2-6d04240090f8"/>
      <w:r>
        <w:t xml:space="preserve">: </w:t>
      </w:r>
      <w:r>
        <w:t xml:space="preserve">Sellion to Pro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910a79f-62bd-4f32-9d8f-43eb6c246b5f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910a79f-62bd-4f32-9d8f-43eb6c246b5f"/>
      <w:r>
        <w:t xml:space="preserve">: </w:t>
      </w:r>
      <w:r>
        <w:t xml:space="preserve">Sellion to Pro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4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1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2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age group sumstats</w:t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ff422da-f76b-4a5a-aa0d-a7e367010af3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ff422da-f76b-4a5a-aa0d-a7e367010af3"/>
      <w:r>
        <w:t xml:space="preserve">: </w:t>
      </w:r>
      <w:r>
        <w:t xml:space="preserve">Sellion to Pro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019adef-104d-43dc-9a60-92713598252f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019adef-104d-43dc-9a60-92713598252f"/>
      <w:r>
        <w:t xml:space="preserve">: </w:t>
      </w:r>
      <w:r>
        <w:t xml:space="preserve">Sellion to Pro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1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2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C</w:t>
      </w:r>
    </w:p>
    <w:p>
      <w:pPr>
        <w:pStyle w:val="SourceCode"/>
      </w:pPr>
      <w:r>
        <w:rPr>
          <w:rStyle w:val="CommentTok"/>
        </w:rPr>
        <w:t xml:space="preserve">#histogram of all SelP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summary-stats-SA1_files/figure-docx/SelP_C-histogram-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P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cb0f270-59db-426a-ac1c-44037146017f" w:name="SelP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cb0f270-59db-426a-ac1c-44037146017f"/>
      <w:r>
        <w:t xml:space="preserve">: </w:t>
      </w:r>
      <w:r>
        <w:t xml:space="preserve">Sellion to Pro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6c4bcf7-ad71-4281-bd97-e1867f18bfdf" w:name="SelP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6c4bcf7-ad71-4281-bd97-e1867f18bfdf"/>
      <w:r>
        <w:t xml:space="preserve">: </w:t>
      </w:r>
      <w:r>
        <w:t xml:space="preserve">Sellion to Pro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8e473d4-7603-4a3f-839c-f6b57df19bad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8e473d4-7603-4a3f-839c-f6b57df19bad"/>
      <w:r>
        <w:t xml:space="preserve">: </w:t>
      </w:r>
      <w:r>
        <w:t xml:space="preserve">Sellion to Pro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4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4a026e1-6ca2-4a2b-8958-239bc53ee2b6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4a026e1-6ca2-4a2b-8958-239bc53ee2b6"/>
      <w:r>
        <w:t xml:space="preserve">: </w:t>
      </w:r>
      <w:r>
        <w:t xml:space="preserve">Sellion to Pro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4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2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gender sumstats</w:t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152c51e-5f73-4051-943d-f9467430ce1a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152c51e-5f73-4051-943d-f9467430ce1a"/>
      <w:r>
        <w:t xml:space="preserve">: </w:t>
      </w:r>
      <w:r>
        <w:t xml:space="preserve">Sellion to Pro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75ca737-87e2-4600-beb8-d3befd7bbe55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75ca737-87e2-4600-beb8-d3befd7bbe55"/>
      <w:r>
        <w:t xml:space="preserve">: </w:t>
      </w:r>
      <w:r>
        <w:t xml:space="preserve">Sellion to Pro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2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1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2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age group sumstats</w:t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4edc15e-320f-429a-bf61-41e8fd261544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4edc15e-320f-429a-bf61-41e8fd261544"/>
      <w:r>
        <w:t xml:space="preserve">: </w:t>
      </w:r>
      <w:r>
        <w:t xml:space="preserve">Sellion to Pro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b28d842-589c-442e-a7d3-512837499c06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b28d842-589c-442e-a7d3-512837499c06"/>
      <w:r>
        <w:t xml:space="preserve">: </w:t>
      </w:r>
      <w:r>
        <w:t xml:space="preserve">Sellion to Pro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9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1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2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 outliers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2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w-outlier-1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D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DH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78cb978-4e3b-47a7-9241-2fbc98f8b8c7" w:name="SelDH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78cb978-4e3b-47a7-9241-2fbc98f8b8c7"/>
      <w:r>
        <w:t xml:space="preserve">: </w:t>
      </w:r>
      <w:r>
        <w:t xml:space="preserve">Sellion to Dorsal Hump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f4b793c-93b4-434c-bde6-dd190586607f" w:name="SelDH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f4b793c-93b4-434c-bde6-dd190586607f"/>
      <w:r>
        <w:t xml:space="preserve">: </w:t>
      </w:r>
      <w:r>
        <w:t xml:space="preserve">Sellion to Dorsal Hump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62e31bd-17ef-4e3d-aa2e-e6d377b16998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62e31bd-17ef-4e3d-aa2e-e6d377b16998"/>
      <w:r>
        <w:t xml:space="preserve">: </w:t>
      </w:r>
      <w:r>
        <w:t xml:space="preserve">Sellion to Dorsal Hump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79f7d8-db4a-4ff2-8ad1-7f5faa38b0ee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79f7d8-db4a-4ff2-8ad1-7f5faa38b0ee"/>
      <w:r>
        <w:t xml:space="preserve">: </w:t>
      </w:r>
      <w:r>
        <w:t xml:space="preserve">Sellion to Dorsal Hump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1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2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8a6e29d-0bb3-4166-aa13-b6246c339051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8a6e29d-0bb3-4166-aa13-b6246c339051"/>
      <w:r>
        <w:t xml:space="preserve">: </w:t>
      </w:r>
      <w:r>
        <w:t xml:space="preserve">Sellion to Dorsal Hump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0b317f1-a924-4652-aa7f-9a058448729b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0b317f1-a924-4652-aa7f-9a058448729b"/>
      <w:r>
        <w:t xml:space="preserve">: </w:t>
      </w:r>
      <w:r>
        <w:t xml:space="preserve">Sellion to Dorsal Hump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1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1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2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b078c83-c1cb-4749-b17a-a2233915525b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b078c83-c1cb-4749-b17a-a2233915525b"/>
      <w:r>
        <w:t xml:space="preserve">: </w:t>
      </w:r>
      <w:r>
        <w:t xml:space="preserve">Sellion to Dorsal Hump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f9927b6-fb56-4808-9f00-78812fb32c9c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f9927b6-fb56-4808-9f00-78812fb32c9c"/>
      <w:r>
        <w:t xml:space="preserve">: </w:t>
      </w:r>
      <w:r>
        <w:t xml:space="preserve">Sellion to Dorsal Hump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1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2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out outliers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elDH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DH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elDH_C, SelDH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1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DH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DH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2469209-1a57-4817-868c-049d45641eb7" w:name="SelD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2469209-1a57-4817-868c-049d45641eb7"/>
      <w:r>
        <w:t xml:space="preserve">: </w:t>
      </w:r>
      <w:r>
        <w:t xml:space="preserve">Sellion to Dorsal Hump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36cf494-85e1-4415-af09-088aa5434c2d" w:name="SelD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36cf494-85e1-4415-af09-088aa5434c2d"/>
      <w:r>
        <w:t xml:space="preserve">: </w:t>
      </w:r>
      <w:r>
        <w:t xml:space="preserve">Sellion to Dorsal Hump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18daeb8-d412-4f51-b89d-7655cfd5866e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18daeb8-d412-4f51-b89d-7655cfd5866e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d1f9e18-7d67-494a-9894-7fc1b7aa34a2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d1f9e18-7d67-494a-9894-7fc1b7aa34a2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1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2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fcff639-ed59-4830-b91c-a4666cc1cbf8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fcff639-ed59-4830-b91c-a4666cc1cbf8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d7fb9b7-db03-40a1-bf35-ba3da68d0bc9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d7fb9b7-db03-40a1-bf35-ba3da68d0bc9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1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2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74785c7-73aa-42fb-825d-ad351b7b522d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74785c7-73aa-42fb-825d-ad351b7b522d"/>
      <w:r>
        <w:t xml:space="preserve">: </w:t>
      </w:r>
      <w:r>
        <w:t xml:space="preserve">Sellion to Dorsal Hump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2b91abf-d685-45cc-9dd0-1df0ccde702b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2b91abf-d685-45cc-9dd0-1df0ccde702b"/>
      <w:r>
        <w:t xml:space="preserve">: </w:t>
      </w:r>
      <w:r>
        <w:t xml:space="preserve">Sellion to Dorsal Hump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8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1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1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2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M_L</w:t>
      </w:r>
    </w:p>
    <w:p>
      <w:pPr>
        <w:pStyle w:val="SourceCode"/>
      </w:pPr>
      <w:r>
        <w:rPr>
          <w:rStyle w:val="CommentTok"/>
        </w:rPr>
        <w:t xml:space="preserve">#histogram of all SelM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Ment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summary-stats-SA1_files/figure-docx/SelM_L-histogram-1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M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4f26574-d24e-4f6c-ba59-0481f96fca26" w:name="Sel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4f26574-d24e-4f6c-ba59-0481f96fca26"/>
      <w:r>
        <w:t xml:space="preserve">: </w:t>
      </w:r>
      <w:r>
        <w:t xml:space="preserve">Sellion to Menton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88cdc2c-0cd0-48ec-b3b0-be63e86851c8" w:name="Sel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88cdc2c-0cd0-48ec-b3b0-be63e86851c8"/>
      <w:r>
        <w:t xml:space="preserve">: </w:t>
      </w:r>
      <w:r>
        <w:t xml:space="preserve">Sellion to Menton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762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</w:p>
    <w:p>
      <w:pPr>
        <w:pStyle w:val="SourceCode"/>
      </w:pPr>
      <w:r>
        <w:rPr>
          <w:rStyle w:val="CommentTok"/>
        </w:rPr>
        <w:t xml:space="preserve">#SelM_L race/eth sumstats</w:t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06214c3-f4b1-41c8-add0-75d850a09664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06214c3-f4b1-41c8-add0-75d850a09664"/>
      <w:r>
        <w:t xml:space="preserve">: </w:t>
      </w:r>
      <w:r>
        <w:t xml:space="preserve">Sellion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9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77b00b9-2cfa-4aff-b73f-dd3b23a7c44f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77b00b9-2cfa-4aff-b73f-dd3b23a7c44f"/>
      <w:r>
        <w:t xml:space="preserve">: </w:t>
      </w:r>
      <w:r>
        <w:t xml:space="preserve">Sellion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9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8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7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1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0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2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gender sumstats</w:t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dcded12-70e8-4477-8f82-465977342f1e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dcded12-70e8-4477-8f82-465977342f1e"/>
      <w:r>
        <w:t xml:space="preserve">: </w:t>
      </w:r>
      <w:r>
        <w:t xml:space="preserve">Sellion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da9a35-c44d-42f8-9640-5c3b6fd648d2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da9a35-c44d-42f8-9640-5c3b6fd648d2"/>
      <w:r>
        <w:t xml:space="preserve">: </w:t>
      </w:r>
      <w:r>
        <w:t xml:space="preserve">Sellion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1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2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age group sumstats</w:t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46443ab-c715-432a-ba33-4a8eae4238c6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46443ab-c715-432a-ba33-4a8eae4238c6"/>
      <w:r>
        <w:t xml:space="preserve">: </w:t>
      </w:r>
      <w:r>
        <w:t xml:space="preserve">Sellion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1fc3de1-646d-4676-86b1-b16b616f805d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1fc3de1-646d-4676-86b1-b16b616f805d"/>
      <w:r>
        <w:t xml:space="preserve">: </w:t>
      </w:r>
      <w:r>
        <w:t xml:space="preserve">Sellion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2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1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2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L</w:t>
      </w:r>
    </w:p>
    <w:p>
      <w:pPr>
        <w:pStyle w:val="SourceCode"/>
      </w:pPr>
      <w:r>
        <w:rPr>
          <w:rStyle w:val="CommentTok"/>
        </w:rPr>
        <w:t xml:space="preserve">#histogram of all SnasM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summary-stats-SA1_files/figure-docx/SnasM_L-histogram-1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nasM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9bd3efe-cedd-43ee-b724-7fae1e71c77a" w:name="Snas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9bd3efe-cedd-43ee-b724-7fae1e71c77a"/>
      <w:r>
        <w:t xml:space="preserve">: </w:t>
      </w:r>
      <w:r>
        <w:t xml:space="preserve">Subnasale to Menton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0841b9-1459-4075-964a-0ef4cfd3d9eb" w:name="Snas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0841b9-1459-4075-964a-0ef4cfd3d9eb"/>
      <w:r>
        <w:t xml:space="preserve">: </w:t>
      </w:r>
      <w:r>
        <w:t xml:space="preserve">Subnasale to Menton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.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</w:p>
    <w:p>
      <w:pPr>
        <w:pStyle w:val="SourceCode"/>
      </w:pPr>
      <w:r>
        <w:rPr>
          <w:rStyle w:val="CommentTok"/>
        </w:rPr>
        <w:t xml:space="preserve">#SnasM_L race/eth sumstats</w:t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322455e-aedc-4056-b808-f01350c75e44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322455e-aedc-4056-b808-f01350c75e44"/>
      <w:r>
        <w:t xml:space="preserve">: </w:t>
      </w:r>
      <w:r>
        <w:t xml:space="preserve">Subnasale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4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4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2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da3aad7-f4d1-4ef8-ab9d-a9d369473984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da3aad7-f4d1-4ef8-ab9d-a9d369473984"/>
      <w:r>
        <w:t xml:space="preserve">: </w:t>
      </w:r>
      <w:r>
        <w:t xml:space="preserve">Subnasale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4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4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2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1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2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gender sumstats</w:t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64ba1f1-4c5e-470c-83d4-553105a9eccf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64ba1f1-4c5e-470c-83d4-553105a9eccf"/>
      <w:r>
        <w:t xml:space="preserve">: </w:t>
      </w:r>
      <w:r>
        <w:t xml:space="preserve">Subnasale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6d56be3-0884-426a-af4a-f04cc94f3761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6d56be3-0884-426a-af4a-f04cc94f3761"/>
      <w:r>
        <w:t xml:space="preserve">: </w:t>
      </w:r>
      <w:r>
        <w:t xml:space="preserve">Subnasale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1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2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age group sumstats</w:t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73910f9-34a4-45b8-8cb2-5e6b6fd478d4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73910f9-34a4-45b8-8cb2-5e6b6fd478d4"/>
      <w:r>
        <w:t xml:space="preserve">: </w:t>
      </w:r>
      <w:r>
        <w:t xml:space="preserve">Subnasale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1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1fccba-cd8d-4dc2-b969-9912c5a28e43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1fccba-cd8d-4dc2-b969-9912c5a28e43"/>
      <w:r>
        <w:t xml:space="preserve">: </w:t>
      </w:r>
      <w:r>
        <w:t xml:space="preserve">Subnasale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1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1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2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out outliers removed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w-outliers-1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nasM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1f7a837-85ea-4f00-b9ea-812c3fd68081" w:name="Snas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1f7a837-85ea-4f00-b9ea-812c3fd68081"/>
      <w:r>
        <w:t xml:space="preserve">: </w:t>
      </w:r>
      <w:r>
        <w:t xml:space="preserve">Subnasale to Menton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b8b3924-23f7-4971-b980-37f2a15904db" w:name="Snas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b8b3924-23f7-4971-b980-37f2a15904db"/>
      <w:r>
        <w:t xml:space="preserve">: </w:t>
      </w:r>
      <w:r>
        <w:t xml:space="preserve">Subnasale to Menton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531dcc8-d8cb-4a61-ac6b-16ad4d5aaf26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531dcc8-d8cb-4a61-ac6b-16ad4d5aaf26"/>
      <w:r>
        <w:t xml:space="preserve">: </w:t>
      </w:r>
      <w:r>
        <w:t xml:space="preserve">Subnasale to Menton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2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7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0dd5e1d-d690-43db-baf3-9fbab786c6fb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0dd5e1d-d690-43db-baf3-9fbab786c6fb"/>
      <w:r>
        <w:t xml:space="preserve">: </w:t>
      </w:r>
      <w:r>
        <w:t xml:space="preserve">Subnasale to Menton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2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5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7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1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2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398008f-82e5-4628-abbe-e1be64eeadc4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398008f-82e5-4628-abbe-e1be64eeadc4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7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7f765c8-3923-4949-8c73-4ad3f0389ec2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7f765c8-3923-4949-8c73-4ad3f0389ec2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7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1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2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f763ed2-cf57-4b1b-b380-5c09d3b1ddeb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f763ed2-cf57-4b1b-b380-5c09d3b1ddeb"/>
      <w:r>
        <w:t xml:space="preserve">: </w:t>
      </w:r>
      <w:r>
        <w:t xml:space="preserve">Subnasale to Menton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4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b379666-2e01-441c-9694-997608a87991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b379666-2e01-441c-9694-997608a87991"/>
      <w:r>
        <w:t xml:space="preserve">: </w:t>
      </w:r>
      <w:r>
        <w:t xml:space="preserve">Subnasale to Menton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4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1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2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 outlier removed</w:t>
      </w:r>
    </w:p>
    <w:p>
      <w:pPr>
        <w:pStyle w:val="SourceCode"/>
      </w:pPr>
      <w:r>
        <w:rPr>
          <w:rStyle w:val="CommentTok"/>
        </w:rPr>
        <w:t xml:space="preserve">#REMOVING OUTLIER SnasM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3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nasM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nasM_C, SnasM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1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nasM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d05e50a-44cb-4906-aa0c-36a2a8faad92" w:name="Snas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d05e50a-44cb-4906-aa0c-36a2a8faad92"/>
      <w:r>
        <w:t xml:space="preserve">: </w:t>
      </w:r>
      <w:r>
        <w:t xml:space="preserve">Subnasale to Ment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bc24f78-458b-47bb-b86a-df092ed05c7a" w:name="Snas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bc24f78-458b-47bb-b86a-df092ed05c7a"/>
      <w:r>
        <w:t xml:space="preserve">: </w:t>
      </w:r>
      <w:r>
        <w:t xml:space="preserve">Subnasale to Ment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7c2a5bd-774a-4890-92c3-6adf292ef8d6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7c2a5bd-774a-4890-92c3-6adf292ef8d6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2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7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1e3776-2ac1-47f8-af85-4ddada569435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1e3776-2ac1-47f8-af85-4ddada569435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2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5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7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1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3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2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c35098-f59a-4271-8f9f-dfa373c56657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c35098-f59a-4271-8f9f-dfa373c56657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db1b88-7da3-4b8c-9681-24e6f79596b5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db1b88-7da3-4b8c-9681-24e6f79596b5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6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1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9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2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6db7dc3-fbe2-40a5-ad0a-cf3f23da8511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6db7dc3-fbe2-40a5-ad0a-cf3f23da8511"/>
      <w:r>
        <w:t xml:space="preserve">: </w:t>
      </w:r>
      <w:r>
        <w:t xml:space="preserve">Subnasale to Ment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4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d7d96ef-faf2-4d7d-9f54-ac9a96a72143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d7d96ef-faf2-4d7d-9f54-ac9a96a72143"/>
      <w:r>
        <w:t xml:space="preserve">: </w:t>
      </w:r>
      <w:r>
        <w:t xml:space="preserve">Subnasale to Ment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4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2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1.png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5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2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HO_C</w:t>
      </w:r>
    </w:p>
    <w:p>
      <w:pPr>
        <w:pStyle w:val="SourceCode"/>
      </w:pPr>
      <w:r>
        <w:rPr>
          <w:rStyle w:val="CommentTok"/>
        </w:rPr>
        <w:t xml:space="preserve">#histogram of all TrH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H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 of Head to Otobas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8" name="Picture"/>
            <a:graphic>
              <a:graphicData uri="http://schemas.openxmlformats.org/drawingml/2006/picture">
                <pic:pic>
                  <pic:nvPicPr>
                    <pic:cNvPr descr="summary-stats-SA1_files/figure-docx/TrHO_C-histogram-1.png" id="469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H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H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0e1da80-367e-4538-a918-7bc05d5fa162" w:name="TrH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0e1da80-367e-4538-a918-7bc05d5fa162"/>
      <w:r>
        <w:t xml:space="preserve">: </w:t>
      </w:r>
      <w:r>
        <w:t xml:space="preserve">Top of Head to Otobas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00663b0-37e8-4c60-895d-767a32d62eec" w:name="TrH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00663b0-37e8-4c60-895d-767a32d62eec"/>
      <w:r>
        <w:t xml:space="preserve">: </w:t>
      </w:r>
      <w:r>
        <w:t xml:space="preserve">Top of Head to Otobas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762"/>
        <w:gridCol w:w="617"/>
        <w:gridCol w:w="447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6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</w:p>
    <w:p>
      <w:pPr>
        <w:pStyle w:val="SourceCode"/>
      </w:pPr>
      <w:r>
        <w:rPr>
          <w:rStyle w:val="CommentTok"/>
        </w:rPr>
        <w:t xml:space="preserve">#TrHO_C race/eth sumstats</w:t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2bb6d78-9f5f-43ea-b4e3-d7cf1117679d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2bb6d78-9f5f-43ea-b4e3-d7cf1117679d"/>
      <w:r>
        <w:t xml:space="preserve">: </w:t>
      </w:r>
      <w:r>
        <w:t xml:space="preserve">Top of Head to Otobas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9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.8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550e8d2-8b1d-44c0-9a6c-e00e394ed535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550e8d2-8b1d-44c0-9a6c-e00e394ed535"/>
      <w:r>
        <w:t xml:space="preserve">: </w:t>
      </w:r>
      <w:r>
        <w:t xml:space="preserve">Top of Head to Otobas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3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6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9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0.8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1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1.pn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4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2.pn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gender sumstats</w:t>
      </w:r>
      <w:r>
        <w:br/>
      </w: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in(TrH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H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e07b5ee-d502-4e6f-970d-9a8abfb97eb5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e07b5ee-d502-4e6f-970d-9a8abfb97eb5"/>
      <w:r>
        <w:t xml:space="preserve">: </w:t>
      </w:r>
      <w:r>
        <w:t xml:space="preserve">Top of Head to Otobas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ebef6f8-a5a6-447c-9aa4-5085bbb73fab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ebef6f8-a5a6-447c-9aa4-5085bbb73fab"/>
      <w:r>
        <w:t xml:space="preserve">: </w:t>
      </w:r>
      <w:r>
        <w:t xml:space="preserve">Top of Head to Otobas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4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7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1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2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age group sumstats</w:t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24f971f-7e7f-434f-8d2b-52344cbe02f0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24f971f-7e7f-434f-8d2b-52344cbe02f0"/>
      <w:r>
        <w:t xml:space="preserve">: </w:t>
      </w:r>
      <w:r>
        <w:t xml:space="preserve">Top of Head to Otobas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85c4246-7a66-45ea-9d55-d938d942929a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5c4246-7a66-45ea-9d55-d938d942929a"/>
      <w:r>
        <w:t xml:space="preserve">: </w:t>
      </w:r>
      <w:r>
        <w:t xml:space="preserve">Top of Head to Otobas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1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6.0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3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1.png" id="484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6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2.pn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J_C</w:t>
      </w:r>
    </w:p>
    <w:p>
      <w:pPr>
        <w:pStyle w:val="SourceCode"/>
      </w:pPr>
      <w:r>
        <w:rPr>
          <w:rStyle w:val="CommentTok"/>
        </w:rPr>
        <w:t xml:space="preserve">#histogram of all TrEJ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J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Earlobe Junctu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9" name="Picture"/>
            <a:graphic>
              <a:graphicData uri="http://schemas.openxmlformats.org/drawingml/2006/picture">
                <pic:pic>
                  <pic:nvPicPr>
                    <pic:cNvPr descr="summary-stats-SA1_files/figure-docx/TrEJ_C-histogram-1.png" id="49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J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EJ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EJ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2a7397a-23a1-4214-8c5c-b8c5a2da7e74" w:name="TrEJ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2a7397a-23a1-4214-8c5c-b8c5a2da7e74"/>
      <w:r>
        <w:t xml:space="preserve">: </w:t>
      </w:r>
      <w:r>
        <w:t xml:space="preserve">Tragion to Earlobe Junctu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8f485f7-59e3-452b-b998-96a75eface40" w:name="TrEJ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8f485f7-59e3-452b-b998-96a75eface40"/>
      <w:r>
        <w:t xml:space="preserve">: </w:t>
      </w:r>
      <w:r>
        <w:t xml:space="preserve">Tragion to Earlobe Junctu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</w:p>
    <w:p>
      <w:pPr>
        <w:pStyle w:val="SourceCode"/>
      </w:pPr>
      <w:r>
        <w:rPr>
          <w:rStyle w:val="CommentTok"/>
        </w:rPr>
        <w:t xml:space="preserve">#TrEJ_C race/eth sumstats</w:t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0fdb31c-93b8-4b0e-ba58-5caf33dc3f2b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0fdb31c-93b8-4b0e-ba58-5caf33dc3f2b"/>
      <w:r>
        <w:t xml:space="preserve">: </w:t>
      </w:r>
      <w:r>
        <w:t xml:space="preserve">Tragion to Earlobe Junctu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2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20a7508-8f78-42fd-906a-280ed66b844f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20a7508-8f78-42fd-906a-280ed66b844f"/>
      <w:r>
        <w:t xml:space="preserve">: </w:t>
      </w:r>
      <w:r>
        <w:t xml:space="preserve">Tragion to Earlobe Junctu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1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5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2.png" id="496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gender sumstats</w:t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cf62d71-b1ac-4c1c-b803-e436b68f75a1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cf62d71-b1ac-4c1c-b803-e436b68f75a1"/>
      <w:r>
        <w:t xml:space="preserve">: </w:t>
      </w:r>
      <w:r>
        <w:t xml:space="preserve">Tragion to Earlobe Junctu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5f08be0-d053-43aa-9491-6dc391e91fd9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5f08be0-d053-43aa-9491-6dc391e91fd9"/>
      <w:r>
        <w:t xml:space="preserve">: </w:t>
      </w:r>
      <w:r>
        <w:t xml:space="preserve">Tragion to Earlobe Junctu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2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8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1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2.pn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age group sumstats</w:t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28aba7c-4b81-4d2b-9a4f-75120359b752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28aba7c-4b81-4d2b-9a4f-75120359b752"/>
      <w:r>
        <w:t xml:space="preserve">: </w:t>
      </w:r>
      <w:r>
        <w:t xml:space="preserve">Tragion to Earlobe Junctu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979066b-57e1-48d4-9832-b44e5b46207e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979066b-57e1-48d4-9832-b44e5b46207e"/>
      <w:r>
        <w:t xml:space="preserve">: </w:t>
      </w:r>
      <w:r>
        <w:t xml:space="preserve">Tragion to Earlobe Junctu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1.pn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2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out outliers removed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w-outliers-1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G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Go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1426bad-601c-4781-8d64-a0f57ad0842e" w:name="TrGo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1426bad-601c-4781-8d64-a0f57ad0842e"/>
      <w:r>
        <w:t xml:space="preserve">: </w:t>
      </w:r>
      <w:r>
        <w:t xml:space="preserve">Tragion to Gonion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60faf5b-4b69-4c83-b9e6-d25ef48da8b3" w:name="TrGo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60faf5b-4b69-4c83-b9e6-d25ef48da8b3"/>
      <w:r>
        <w:t xml:space="preserve">: </w:t>
      </w:r>
      <w:r>
        <w:t xml:space="preserve">Tragion to Gonion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.0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7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45fbfea-f695-4999-93b8-e9586e393016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45fbfea-f695-4999-93b8-e9586e393016"/>
      <w:r>
        <w:t xml:space="preserve">: </w:t>
      </w:r>
      <w:r>
        <w:t xml:space="preserve">Tragion to Gonion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8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cb361a2-e57b-4d9d-86c9-b431c16cf4c8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cb361a2-e57b-4d9d-86c9-b431c16cf4c8"/>
      <w:r>
        <w:t xml:space="preserve">: </w:t>
      </w:r>
      <w:r>
        <w:t xml:space="preserve">Tragion to Gonion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8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8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3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1.pn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2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091eaae-b50e-40cb-a93c-fa893ad42558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091eaae-b50e-40cb-a93c-fa893ad42558"/>
      <w:r>
        <w:t xml:space="preserve">: </w:t>
      </w:r>
      <w:r>
        <w:t xml:space="preserve">Tragion to Gonion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6da452e-8a52-481c-86ef-2c18f02c294a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da452e-8a52-481c-86ef-2c18f02c294a"/>
      <w:r>
        <w:t xml:space="preserve">: </w:t>
      </w:r>
      <w:r>
        <w:t xml:space="preserve">Tragion to Gonion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1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2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2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b42b4ae-06c0-44c0-9a0e-032ebe1aeade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b42b4ae-06c0-44c0-9a0e-032ebe1aeade"/>
      <w:r>
        <w:t xml:space="preserve">: </w:t>
      </w:r>
      <w:r>
        <w:t xml:space="preserve">Tragion to Gonion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5b948a2-b282-42f7-a0a8-7c4727ac3d06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5b948a2-b282-42f7-a0a8-7c4727ac3d06"/>
      <w:r>
        <w:t xml:space="preserve">: </w:t>
      </w:r>
      <w:r>
        <w:t xml:space="preserve">Tragion to Gonion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3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9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5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1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8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2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Go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Go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Go_C, TrGo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1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1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Go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TrGo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Go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f1dbbff-b4c6-4362-8315-20f0fc27bc24" w:name="TrG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f1dbbff-b4c6-4362-8315-20f0fc27bc24"/>
      <w:r>
        <w:t xml:space="preserve">: </w:t>
      </w:r>
      <w:r>
        <w:t xml:space="preserve">Tragion to Gon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8585d8-382a-45ce-9dfc-940c4b133a9a" w:name="TrG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8585d8-382a-45ce-9dfc-940c4b133a9a"/>
      <w:r>
        <w:t xml:space="preserve">: </w:t>
      </w:r>
      <w:r>
        <w:t xml:space="preserve">Tragion to Gon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68112e0-a84d-4d9e-a756-32fb70989826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68112e0-a84d-4d9e-a756-32fb70989826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8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ccc7de9-bb4c-42dd-8af1-fbe50900df6f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ccc7de9-bb4c-42dd-8af1-fbe50900df6f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8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8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4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1.png" id="535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7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2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f4507d-3341-4afd-819a-ffa0ea1ffb3a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f4507d-3341-4afd-819a-ffa0ea1ffb3a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1a80d5e-95fd-48ad-989b-b747f8be58e1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1a80d5e-95fd-48ad-989b-b747f8be58e1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1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3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2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800c51f-9062-4c8e-ac48-1a393ae3e88b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800c51f-9062-4c8e-ac48-1a393ae3e88b"/>
      <w:r>
        <w:t xml:space="preserve">: </w:t>
      </w:r>
      <w:r>
        <w:t xml:space="preserve">Tragion to Gon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688e8df-aecc-41d8-b620-12091226257c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688e8df-aecc-41d8-b620-12091226257c"/>
      <w:r>
        <w:t xml:space="preserve">: </w:t>
      </w:r>
      <w:r>
        <w:t xml:space="preserve">Tragion to Gon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3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6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1.png" id="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9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2.png" id="55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el_C</w:t>
      </w:r>
    </w:p>
    <w:p>
      <w:pPr>
        <w:pStyle w:val="SourceCode"/>
      </w:pPr>
      <w:r>
        <w:rPr>
          <w:rStyle w:val="CommentTok"/>
        </w:rPr>
        <w:t xml:space="preserve">#histogram of all TrSe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e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ell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2" name="Picture"/>
            <a:graphic>
              <a:graphicData uri="http://schemas.openxmlformats.org/drawingml/2006/picture">
                <pic:pic>
                  <pic:nvPicPr>
                    <pic:cNvPr descr="summary-stats-SA1_files/figure-docx/TrSel_C-histogram-1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e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e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el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447fc39-a0a2-48b9-973e-d3d3ae26b854" w:name="TrSe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447fc39-a0a2-48b9-973e-d3d3ae26b854"/>
      <w:r>
        <w:t xml:space="preserve">: </w:t>
      </w:r>
      <w:r>
        <w:t xml:space="preserve">Tragion to Sell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56a4543-1d97-4bb4-9207-08c39cc2e257" w:name="TrSe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56a4543-1d97-4bb4-9207-08c39cc2e257"/>
      <w:r>
        <w:t xml:space="preserve">: </w:t>
      </w:r>
      <w:r>
        <w:t xml:space="preserve">Tragion to Sell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.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</w:p>
    <w:p>
      <w:pPr>
        <w:pStyle w:val="SourceCode"/>
      </w:pPr>
      <w:r>
        <w:rPr>
          <w:rStyle w:val="CommentTok"/>
        </w:rPr>
        <w:t xml:space="preserve">#TrSel_C race/eth sumstats</w:t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3ba3faf-5502-453a-9fb4-11077600e9e4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3ba3faf-5502-453a-9fb4-11077600e9e4"/>
      <w:r>
        <w:t xml:space="preserve">: </w:t>
      </w:r>
      <w:r>
        <w:t xml:space="preserve">Tragion to S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3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5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4519a23-2199-454f-b9b7-d57b3fa0dd57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4519a23-2199-454f-b9b7-d57b3fa0dd57"/>
      <w:r>
        <w:t xml:space="preserve">: </w:t>
      </w:r>
      <w:r>
        <w:t xml:space="preserve">Tragion to S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3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2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5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1.png" id="556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8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2.png" id="559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gender sumstats</w:t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a0d5d62-31cf-4565-8a51-aadd3259b3ae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a0d5d62-31cf-4565-8a51-aadd3259b3ae"/>
      <w:r>
        <w:t xml:space="preserve">: </w:t>
      </w:r>
      <w:r>
        <w:t xml:space="preserve">Tragion to S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4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6c8b38-2e2e-47e9-9908-f8d3d80d4070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6c8b38-2e2e-47e9-9908-f8d3d80d4070"/>
      <w:r>
        <w:t xml:space="preserve">: </w:t>
      </w:r>
      <w:r>
        <w:t xml:space="preserve">Tragion to S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5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4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1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1.png" id="562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4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2.png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age group sumstats</w:t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d5e31c0-4f13-4dfd-88c1-baba87737cd8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d5e31c0-4f13-4dfd-88c1-baba87737cd8"/>
      <w:r>
        <w:t xml:space="preserve">: </w:t>
      </w:r>
      <w:r>
        <w:t xml:space="preserve">Tragion to S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2b36079-9c7c-4f8e-b83c-07907ef10d61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2b36079-9c7c-4f8e-b83c-07907ef10d61"/>
      <w:r>
        <w:t xml:space="preserve">: </w:t>
      </w:r>
      <w:r>
        <w:t xml:space="preserve">Tragion to S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7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1.png" id="568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0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2.png" id="571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out outlier removed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3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w-outlier-1.png" id="574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man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man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f04636f-198b-499a-a61a-40776dd295d0" w:name="TrSman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f04636f-198b-499a-a61a-40776dd295d0"/>
      <w:r>
        <w:t xml:space="preserve">: </w:t>
      </w:r>
      <w:r>
        <w:t xml:space="preserve">Tragion to Submandibular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9f7ada-d25e-4097-95d8-0e5f77f43e58" w:name="TrSman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9f7ada-d25e-4097-95d8-0e5f77f43e58"/>
      <w:r>
        <w:t xml:space="preserve">: </w:t>
      </w:r>
      <w:r>
        <w:t xml:space="preserve">Tragion to Submandibular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3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5b4fbf-3e43-4e42-8771-d06c8a2e94ac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5b4fbf-3e43-4e42-8771-d06c8a2e94ac"/>
      <w:r>
        <w:t xml:space="preserve">: </w:t>
      </w:r>
      <w:r>
        <w:t xml:space="preserve">Tragion to Submandibular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7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9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7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1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2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2259d12-4432-46fd-8914-040c0891fc5a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2259d12-4432-46fd-8914-040c0891fc5a"/>
      <w:r>
        <w:t xml:space="preserve">: </w:t>
      </w:r>
      <w:r>
        <w:t xml:space="preserve">Tragion to Submandibular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7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9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7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1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2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4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6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1.png" id="577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9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2.png" id="58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3b7bbe0-0405-4ab7-9e55-b3387f55fb8e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3b7bbe0-0405-4ab7-9e55-b3387f55fb8e"/>
      <w:r>
        <w:t xml:space="preserve">: </w:t>
      </w:r>
      <w:r>
        <w:t xml:space="preserve">Tragion to Submandibular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e63f8fb-63b3-45b0-b42a-b292e873e8c5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e63f8fb-63b3-45b0-b42a-b292e873e8c5"/>
      <w:r>
        <w:t xml:space="preserve">: </w:t>
      </w:r>
      <w:r>
        <w:t xml:space="preserve">Tragion to Submandibular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2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1.png" id="583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5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2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1ec4c1c-0458-49bd-8662-713ba7e9421c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1ec4c1c-0458-49bd-8662-713ba7e9421c"/>
      <w:r>
        <w:t xml:space="preserve">: </w:t>
      </w:r>
      <w:r>
        <w:t xml:space="preserve">Tragion to Submandibular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7925fab-6d4d-48a4-99f6-39472a61e099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7925fab-6d4d-48a4-99f6-39472a61e099"/>
      <w:r>
        <w:t xml:space="preserve">: </w:t>
      </w:r>
      <w:r>
        <w:t xml:space="preserve">Tragion to Submandibular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9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8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1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1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2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 outlier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man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man_C, TrSman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4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1.png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man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man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e193fe2-2957-462d-b9e7-82ec11d01af5" w:name="TrSman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e193fe2-2957-462d-b9e7-82ec11d01af5"/>
      <w:r>
        <w:t xml:space="preserve">: </w:t>
      </w:r>
      <w:r>
        <w:t xml:space="preserve">Tragion to Submandibular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5657713-a824-4fe6-93ab-7301d8797c38" w:name="TrSman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5657713-a824-4fe6-93ab-7301d8797c38"/>
      <w:r>
        <w:t xml:space="preserve">: </w:t>
      </w:r>
      <w:r>
        <w:t xml:space="preserve">Tragion to Submandibular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07"/>
        <w:gridCol w:w="533"/>
        <w:gridCol w:w="560"/>
        <w:gridCol w:w="707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80bbe0b-6c59-4bbc-af66-f8078b073c6d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80bbe0b-6c59-4bbc-af66-f8078b073c6d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9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7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1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2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0fba3bf-2b76-48ee-a304-d5939d01ca48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0fba3bf-2b76-48ee-a304-d5939d01ca48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9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7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1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2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4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7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1.png" id="598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0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2.png" id="601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a38438c-71a0-4c6a-8067-252d2bbe27d3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a38438c-71a0-4c6a-8067-252d2bbe27d3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87d447-b505-4a96-986b-f421dc585f25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87d447-b505-4a96-986b-f421dc585f25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3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1.png" id="604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6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2.png" id="607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e3238aa-9410-4e06-93bf-04e63b8ce2dd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e3238aa-9410-4e06-93bf-04e63b8ce2dd"/>
      <w:r>
        <w:t xml:space="preserve">: </w:t>
      </w:r>
      <w:r>
        <w:t xml:space="preserve">Trag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2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a8a2d88-706c-461c-a247-ac740e9ec9d5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a8a2d88-706c-461c-a247-ac740e9ec9d5"/>
      <w:r>
        <w:t xml:space="preserve">: </w:t>
      </w:r>
      <w:r>
        <w:t xml:space="preserve">Trag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25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9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9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1.png" id="61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2.png" id="613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nas_C without outliers removed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5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w-outliers-1.png" id="616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na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nas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91172e-65ed-43c2-89c8-f52c3401fd46" w:name="TrSnas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91172e-65ed-43c2-89c8-f52c3401fd46"/>
      <w:r>
        <w:t xml:space="preserve">: </w:t>
      </w:r>
      <w:r>
        <w:t xml:space="preserve">Tragion to Subnasale Contour SumStats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e6a2591-fcc5-401e-b8a1-3c8c54ea53f6" w:name="TrSnas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e6a2591-fcc5-401e-b8a1-3c8c54ea53f6"/>
      <w:r>
        <w:t xml:space="preserve">: </w:t>
      </w:r>
      <w:r>
        <w:t xml:space="preserve">Tragion to Subnasale Contour SumStats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.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0d736dc-8be4-48e2-a1cc-ab6baac3faeb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0d736dc-8be4-48e2-a1cc-ab6baac3faeb"/>
      <w:r>
        <w:t xml:space="preserve">: </w:t>
      </w:r>
      <w:r>
        <w:t xml:space="preserve">Tragion to Subnasale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6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.4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0b9852b-c74b-4d9e-8ded-7631e5aebc82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0b9852b-c74b-4d9e-8ded-7631e5aebc82"/>
      <w:r>
        <w:t xml:space="preserve">: </w:t>
      </w:r>
      <w:r>
        <w:t xml:space="preserve">Tragion to Subnasale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1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6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.4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4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8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1.png" id="619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1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2.png" id="622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22cb881-5e79-447b-8f53-3ab966492e14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22cb881-5e79-447b-8f53-3ab966492e14"/>
      <w:r>
        <w:t xml:space="preserve">: </w:t>
      </w:r>
      <w:r>
        <w:t xml:space="preserve">Tragion to Subnasale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910b565-374b-48a1-80cd-3401f378122b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910b565-374b-48a1-80cd-3401f378122b"/>
      <w:r>
        <w:t xml:space="preserve">: </w:t>
      </w:r>
      <w:r>
        <w:t xml:space="preserve">Tragion to Subnasale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4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1.png" id="625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7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2.png" id="628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21dae0f-700f-4021-bde4-8aa821b93765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21dae0f-700f-4021-bde4-8aa821b93765"/>
      <w:r>
        <w:t xml:space="preserve">: </w:t>
      </w:r>
      <w:r>
        <w:t xml:space="preserve">Tragion to Subnasale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68b8b5d-f285-46ed-86ad-86d30979568c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68b8b5d-f285-46ed-86ad-86d30979568c"/>
      <w:r>
        <w:t xml:space="preserve">: </w:t>
      </w:r>
      <w:r>
        <w:t xml:space="preserve">Tragion to Subnasale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0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1.png" id="631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3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2.png" id="634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Snas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7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nas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nas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nas_C, TrSnas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6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1.png" id="637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nas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nas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6cbdf4a-3d4e-4e93-aabf-4ccc467619ca" w:name="TrSna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6cbdf4a-3d4e-4e93-aabf-4ccc467619ca"/>
      <w:r>
        <w:t xml:space="preserve">: </w:t>
      </w:r>
      <w:r>
        <w:t xml:space="preserve">Tragion to Sub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71b5fd-3e41-4670-befa-1e08c706eb0c" w:name="TrSna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71b5fd-3e41-4670-befa-1e08c706eb0c"/>
      <w:r>
        <w:t xml:space="preserve">: </w:t>
      </w:r>
      <w:r>
        <w:t xml:space="preserve">Tragion to Sub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.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844092b-b718-4fc9-9119-f1dbfeca73b1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844092b-b718-4fc9-9119-f1dbfeca73b1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6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.4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fe565ac-1c10-46d6-aa72-a891cfa6a8ef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fe565ac-1c10-46d6-aa72-a891cfa6a8ef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15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.6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.4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4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2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9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1.png" id="64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2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2.png" id="643" name="Picture"/>
                    <pic:cNvPicPr>
                      <a:picLocks noChangeArrowheads="1"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10f72f6-6ff4-4a91-977f-370d40805b20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10f72f6-6ff4-4a91-977f-370d40805b20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86a4c22-bb3b-4b86-bfbb-230ed9ad83c4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6a4c22-bb3b-4b86-bfbb-230ed9ad83c4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5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1.png" id="646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8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2.png" id="649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690b2ec-8d1f-45f3-82d4-52749c3dac37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690b2ec-8d1f-45f3-82d4-52749c3dac37"/>
      <w:r>
        <w:t xml:space="preserve">: </w:t>
      </w:r>
      <w:r>
        <w:t xml:space="preserve">Tragion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02d1b8d-a997-4669-85ee-ae5797c1de45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02d1b8d-a997-4669-85ee-ae5797c1de45"/>
      <w:r>
        <w:t xml:space="preserve">: </w:t>
      </w:r>
      <w:r>
        <w:t xml:space="preserve">Tragion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.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1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1.png" id="652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4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2.png" id="655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C</w:t>
      </w:r>
    </w:p>
    <w:p>
      <w:pPr>
        <w:pStyle w:val="SourceCode"/>
      </w:pPr>
      <w:r>
        <w:rPr>
          <w:rStyle w:val="CommentTok"/>
        </w:rPr>
        <w:t xml:space="preserve">#histogram of all TrTr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7" name="Picture"/>
            <a:graphic>
              <a:graphicData uri="http://schemas.openxmlformats.org/drawingml/2006/picture">
                <pic:pic>
                  <pic:nvPicPr>
                    <pic:cNvPr descr="summary-stats-SA1_files/figure-docx/TrTr_C-histogram-1.png" id="658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Tr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Tr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794f72-4013-4644-8f1f-4a74810ff3a7" w:name="TrTr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794f72-4013-4644-8f1f-4a74810ff3a7"/>
      <w:r>
        <w:t xml:space="preserve">: </w:t>
      </w:r>
      <w:r>
        <w:t xml:space="preserve">Tragion to Trag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46d3795-4acc-40e4-9746-f3e98daef722" w:name="TrTr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46d3795-4acc-40e4-9746-f3e98daef722"/>
      <w:r>
        <w:t xml:space="preserve">: </w:t>
      </w:r>
      <w:r>
        <w:t xml:space="preserve">Tragion to Trag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.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2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</w:p>
    <w:p>
      <w:pPr>
        <w:pStyle w:val="SourceCode"/>
      </w:pPr>
      <w:r>
        <w:rPr>
          <w:rStyle w:val="CommentTok"/>
        </w:rPr>
        <w:t xml:space="preserve">#TrTr_C race/eth sumstats</w:t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63d8d3f-4c8e-4bfc-83b7-db5611df3a5d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63d8d3f-4c8e-4bfc-83b7-db5611df3a5d"/>
      <w:r>
        <w:t xml:space="preserve">: </w:t>
      </w:r>
      <w:r>
        <w:t xml:space="preserve">Tragion to Trag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5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9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.5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9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f75be86-cfdf-40ce-8a5b-f33a28807df6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f75be86-cfdf-40ce-8a5b-f33a28807df6"/>
      <w:r>
        <w:t xml:space="preserve">: </w:t>
      </w:r>
      <w:r>
        <w:t xml:space="preserve">Tragion to Trag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4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2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.5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9.0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5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9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0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1.png" id="661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3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2.png" id="664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gender sumstats</w:t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d90af19-c182-414e-b9ff-2af5c6d94ab8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d90af19-c182-414e-b9ff-2af5c6d94ab8"/>
      <w:r>
        <w:t xml:space="preserve">: </w:t>
      </w:r>
      <w:r>
        <w:t xml:space="preserve">Tragion to Trag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e20f2e4-9cae-4022-8760-d32aaececc02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e20f2e4-9cae-4022-8760-d32aaececc02"/>
      <w:r>
        <w:t xml:space="preserve">: </w:t>
      </w:r>
      <w:r>
        <w:t xml:space="preserve">Tragion to Trag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2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8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6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1.png" id="667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9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2.png" id="67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age group sumstats</w:t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02ad62c-4949-4ea3-b08c-d511e0177c72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02ad62c-4949-4ea3-b08c-d511e0177c72"/>
      <w:r>
        <w:t xml:space="preserve">: </w:t>
      </w:r>
      <w:r>
        <w:t xml:space="preserve">Tragion to Trag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668cdf3-09be-4430-830c-dc44cff26bc0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668cdf3-09be-4430-830c-dc44cff26bc0"/>
      <w:r>
        <w:t xml:space="preserve">: </w:t>
      </w:r>
      <w:r>
        <w:t xml:space="preserve">Tragion to Trag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9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2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1.png" id="673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5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2.png" id="676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L</w:t>
      </w:r>
    </w:p>
    <w:p>
      <w:pPr>
        <w:pStyle w:val="SourceCode"/>
      </w:pPr>
      <w:r>
        <w:rPr>
          <w:rStyle w:val="CommentTok"/>
        </w:rPr>
        <w:t xml:space="preserve">#histogram of all TrTr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8" name="Picture"/>
            <a:graphic>
              <a:graphicData uri="http://schemas.openxmlformats.org/drawingml/2006/picture">
                <pic:pic>
                  <pic:nvPicPr>
                    <pic:cNvPr descr="summary-stats-SA1_files/figure-docx/TrTr_L-histogram-1.png" id="679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Tr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Tr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4766ed9-4177-4ca7-9854-74ca8c6324a8" w:name="TrTr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4766ed9-4177-4ca7-9854-74ca8c6324a8"/>
      <w:r>
        <w:t xml:space="preserve">: </w:t>
      </w:r>
      <w:r>
        <w:t xml:space="preserve">Tragion to Tragion Linea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b3bfd2d-77f6-495c-ba17-9efeafadf3ea" w:name="TrTr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b3bfd2d-77f6-495c-ba17-9efeafadf3ea"/>
      <w:r>
        <w:t xml:space="preserve">: </w:t>
      </w:r>
      <w:r>
        <w:t xml:space="preserve">Tragion to Tragion Linea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</w:p>
    <w:p>
      <w:pPr>
        <w:pStyle w:val="SourceCode"/>
      </w:pPr>
      <w:r>
        <w:rPr>
          <w:rStyle w:val="CommentTok"/>
        </w:rPr>
        <w:t xml:space="preserve">#TrTr_L race/eth sumstats</w:t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4a7b3ad-5092-498f-824a-78b1f9247e46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4a7b3ad-5092-498f-824a-78b1f9247e46"/>
      <w:r>
        <w:t xml:space="preserve">: </w:t>
      </w:r>
      <w:r>
        <w:t xml:space="preserve">Tragion to Tragion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533ca2e-c9f0-4162-9ed8-42adff27c7cd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533ca2e-c9f0-4162-9ed8-42adff27c7cd"/>
      <w:r>
        <w:t xml:space="preserve">: </w:t>
      </w:r>
      <w:r>
        <w:t xml:space="preserve">Tragion to Tragion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1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1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1.png" id="682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4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2.png" id="685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gender sumstats</w:t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b08dadf-5b05-43fe-9e06-2ec38bedd45e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b08dadf-5b05-43fe-9e06-2ec38bedd45e"/>
      <w:r>
        <w:t xml:space="preserve">: </w:t>
      </w:r>
      <w:r>
        <w:t xml:space="preserve">Tragion to Tragion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dd0af62-4a9e-43c7-85fd-bbc946183275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dd0af62-4a9e-43c7-85fd-bbc946183275"/>
      <w:r>
        <w:t xml:space="preserve">: </w:t>
      </w:r>
      <w:r>
        <w:t xml:space="preserve">Tragion to Tragion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4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7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1.png" id="688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0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2.png" id="691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age group sumstats</w:t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646802e-108c-49ff-9c6f-6a412fafba79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646802e-108c-49ff-9c6f-6a412fafba79"/>
      <w:r>
        <w:t xml:space="preserve">: </w:t>
      </w:r>
      <w:r>
        <w:t xml:space="preserve">Tragion to Tragion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9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9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ee6a78-df07-4938-8781-a2a81b58043f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ee6a78-df07-4938-8781-a2a81b58043f"/>
      <w:r>
        <w:t xml:space="preserve">: </w:t>
      </w:r>
      <w:r>
        <w:t xml:space="preserve">Tragion to Tragion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.9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90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3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1.png" id="694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6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2.png" id="697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52" Target="media/rId152.png" /><Relationship Type="http://schemas.openxmlformats.org/officeDocument/2006/relationships/image" Id="rId131" Target="media/rId131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94" Target="media/rId194.png" /><Relationship Type="http://schemas.openxmlformats.org/officeDocument/2006/relationships/image" Id="rId173" Target="media/rId173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377" Target="media/rId377.png" /><Relationship Type="http://schemas.openxmlformats.org/officeDocument/2006/relationships/image" Id="rId380" Target="media/rId380.png" /><Relationship Type="http://schemas.openxmlformats.org/officeDocument/2006/relationships/image" Id="rId356" Target="media/rId356.png" /><Relationship Type="http://schemas.openxmlformats.org/officeDocument/2006/relationships/image" Id="rId359" Target="media/rId359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350" Target="media/rId350.png" /><Relationship Type="http://schemas.openxmlformats.org/officeDocument/2006/relationships/image" Id="rId353" Target="media/rId353.png" /><Relationship Type="http://schemas.openxmlformats.org/officeDocument/2006/relationships/image" Id="rId362" Target="media/rId362.png" /><Relationship Type="http://schemas.openxmlformats.org/officeDocument/2006/relationships/image" Id="rId341" Target="media/rId341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44" Target="media/rId344.png" /><Relationship Type="http://schemas.openxmlformats.org/officeDocument/2006/relationships/image" Id="rId347" Target="media/rId347.png" /><Relationship Type="http://schemas.openxmlformats.org/officeDocument/2006/relationships/image" Id="rId398" Target="media/rId398.png" /><Relationship Type="http://schemas.openxmlformats.org/officeDocument/2006/relationships/image" Id="rId401" Target="media/rId401.png" /><Relationship Type="http://schemas.openxmlformats.org/officeDocument/2006/relationships/image" Id="rId392" Target="media/rId392.png" /><Relationship Type="http://schemas.openxmlformats.org/officeDocument/2006/relationships/image" Id="rId395" Target="media/rId395.png" /><Relationship Type="http://schemas.openxmlformats.org/officeDocument/2006/relationships/image" Id="rId383" Target="media/rId383.png" /><Relationship Type="http://schemas.openxmlformats.org/officeDocument/2006/relationships/image" Id="rId386" Target="media/rId386.png" /><Relationship Type="http://schemas.openxmlformats.org/officeDocument/2006/relationships/image" Id="rId389" Target="media/rId389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461" Target="media/rId461.png" /><Relationship Type="http://schemas.openxmlformats.org/officeDocument/2006/relationships/image" Id="rId464" Target="media/rId464.png" /><Relationship Type="http://schemas.openxmlformats.org/officeDocument/2006/relationships/image" Id="rId440" Target="media/rId440.png" /><Relationship Type="http://schemas.openxmlformats.org/officeDocument/2006/relationships/image" Id="rId443" Target="media/rId443.png" /><Relationship Type="http://schemas.openxmlformats.org/officeDocument/2006/relationships/image" Id="rId455" Target="media/rId455.png" /><Relationship Type="http://schemas.openxmlformats.org/officeDocument/2006/relationships/image" Id="rId458" Target="media/rId458.png" /><Relationship Type="http://schemas.openxmlformats.org/officeDocument/2006/relationships/image" Id="rId434" Target="media/rId434.png" /><Relationship Type="http://schemas.openxmlformats.org/officeDocument/2006/relationships/image" Id="rId437" Target="media/rId437.png" /><Relationship Type="http://schemas.openxmlformats.org/officeDocument/2006/relationships/image" Id="rId446" Target="media/rId446.png" /><Relationship Type="http://schemas.openxmlformats.org/officeDocument/2006/relationships/image" Id="rId425" Target="media/rId425.png" /><Relationship Type="http://schemas.openxmlformats.org/officeDocument/2006/relationships/image" Id="rId449" Target="media/rId449.png" /><Relationship Type="http://schemas.openxmlformats.org/officeDocument/2006/relationships/image" Id="rId452" Target="media/rId452.png" /><Relationship Type="http://schemas.openxmlformats.org/officeDocument/2006/relationships/image" Id="rId428" Target="media/rId428.png" /><Relationship Type="http://schemas.openxmlformats.org/officeDocument/2006/relationships/image" Id="rId431" Target="media/rId431.png" /><Relationship Type="http://schemas.openxmlformats.org/officeDocument/2006/relationships/image" Id="rId419" Target="media/rId419.png" /><Relationship Type="http://schemas.openxmlformats.org/officeDocument/2006/relationships/image" Id="rId422" Target="media/rId422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404" Target="media/rId404.png" /><Relationship Type="http://schemas.openxmlformats.org/officeDocument/2006/relationships/image" Id="rId407" Target="media/rId407.png" /><Relationship Type="http://schemas.openxmlformats.org/officeDocument/2006/relationships/image" Id="rId410" Target="media/rId410.png" /><Relationship Type="http://schemas.openxmlformats.org/officeDocument/2006/relationships/image" Id="rId503" Target="media/rId503.png" /><Relationship Type="http://schemas.openxmlformats.org/officeDocument/2006/relationships/image" Id="rId506" Target="media/rId506.png" /><Relationship Type="http://schemas.openxmlformats.org/officeDocument/2006/relationships/image" Id="rId497" Target="media/rId497.png" /><Relationship Type="http://schemas.openxmlformats.org/officeDocument/2006/relationships/image" Id="rId500" Target="media/rId500.png" /><Relationship Type="http://schemas.openxmlformats.org/officeDocument/2006/relationships/image" Id="rId488" Target="media/rId488.png" /><Relationship Type="http://schemas.openxmlformats.org/officeDocument/2006/relationships/image" Id="rId491" Target="media/rId491.png" /><Relationship Type="http://schemas.openxmlformats.org/officeDocument/2006/relationships/image" Id="rId494" Target="media/rId494.png" /><Relationship Type="http://schemas.openxmlformats.org/officeDocument/2006/relationships/image" Id="rId545" Target="media/rId545.png" /><Relationship Type="http://schemas.openxmlformats.org/officeDocument/2006/relationships/image" Id="rId548" Target="media/rId548.png" /><Relationship Type="http://schemas.openxmlformats.org/officeDocument/2006/relationships/image" Id="rId524" Target="media/rId524.png" /><Relationship Type="http://schemas.openxmlformats.org/officeDocument/2006/relationships/image" Id="rId527" Target="media/rId527.png" /><Relationship Type="http://schemas.openxmlformats.org/officeDocument/2006/relationships/image" Id="rId539" Target="media/rId539.png" /><Relationship Type="http://schemas.openxmlformats.org/officeDocument/2006/relationships/image" Id="rId542" Target="media/rId542.png" /><Relationship Type="http://schemas.openxmlformats.org/officeDocument/2006/relationships/image" Id="rId518" Target="media/rId518.png" /><Relationship Type="http://schemas.openxmlformats.org/officeDocument/2006/relationships/image" Id="rId521" Target="media/rId521.png" /><Relationship Type="http://schemas.openxmlformats.org/officeDocument/2006/relationships/image" Id="rId530" Target="media/rId530.png" /><Relationship Type="http://schemas.openxmlformats.org/officeDocument/2006/relationships/image" Id="rId509" Target="media/rId509.png" /><Relationship Type="http://schemas.openxmlformats.org/officeDocument/2006/relationships/image" Id="rId533" Target="media/rId533.png" /><Relationship Type="http://schemas.openxmlformats.org/officeDocument/2006/relationships/image" Id="rId536" Target="media/rId536.png" /><Relationship Type="http://schemas.openxmlformats.org/officeDocument/2006/relationships/image" Id="rId512" Target="media/rId512.png" /><Relationship Type="http://schemas.openxmlformats.org/officeDocument/2006/relationships/image" Id="rId515" Target="media/rId515.png" /><Relationship Type="http://schemas.openxmlformats.org/officeDocument/2006/relationships/image" Id="rId482" Target="media/rId482.png" /><Relationship Type="http://schemas.openxmlformats.org/officeDocument/2006/relationships/image" Id="rId485" Target="media/rId485.png" /><Relationship Type="http://schemas.openxmlformats.org/officeDocument/2006/relationships/image" Id="rId476" Target="media/rId476.png" /><Relationship Type="http://schemas.openxmlformats.org/officeDocument/2006/relationships/image" Id="rId479" Target="media/rId479.png" /><Relationship Type="http://schemas.openxmlformats.org/officeDocument/2006/relationships/image" Id="rId467" Target="media/rId467.png" /><Relationship Type="http://schemas.openxmlformats.org/officeDocument/2006/relationships/image" Id="rId470" Target="media/rId470.png" /><Relationship Type="http://schemas.openxmlformats.org/officeDocument/2006/relationships/image" Id="rId473" Target="media/rId473.png" /><Relationship Type="http://schemas.openxmlformats.org/officeDocument/2006/relationships/image" Id="rId566" Target="media/rId566.png" /><Relationship Type="http://schemas.openxmlformats.org/officeDocument/2006/relationships/image" Id="rId569" Target="media/rId569.png" /><Relationship Type="http://schemas.openxmlformats.org/officeDocument/2006/relationships/image" Id="rId560" Target="media/rId560.png" /><Relationship Type="http://schemas.openxmlformats.org/officeDocument/2006/relationships/image" Id="rId563" Target="media/rId563.png" /><Relationship Type="http://schemas.openxmlformats.org/officeDocument/2006/relationships/image" Id="rId551" Target="media/rId551.png" /><Relationship Type="http://schemas.openxmlformats.org/officeDocument/2006/relationships/image" Id="rId554" Target="media/rId554.png" /><Relationship Type="http://schemas.openxmlformats.org/officeDocument/2006/relationships/image" Id="rId557" Target="media/rId557.png" /><Relationship Type="http://schemas.openxmlformats.org/officeDocument/2006/relationships/image" Id="rId608" Target="media/rId608.png" /><Relationship Type="http://schemas.openxmlformats.org/officeDocument/2006/relationships/image" Id="rId611" Target="media/rId611.png" /><Relationship Type="http://schemas.openxmlformats.org/officeDocument/2006/relationships/image" Id="rId587" Target="media/rId587.png" /><Relationship Type="http://schemas.openxmlformats.org/officeDocument/2006/relationships/image" Id="rId590" Target="media/rId590.png" /><Relationship Type="http://schemas.openxmlformats.org/officeDocument/2006/relationships/image" Id="rId602" Target="media/rId602.png" /><Relationship Type="http://schemas.openxmlformats.org/officeDocument/2006/relationships/image" Id="rId605" Target="media/rId605.png" /><Relationship Type="http://schemas.openxmlformats.org/officeDocument/2006/relationships/image" Id="rId581" Target="media/rId581.png" /><Relationship Type="http://schemas.openxmlformats.org/officeDocument/2006/relationships/image" Id="rId584" Target="media/rId584.png" /><Relationship Type="http://schemas.openxmlformats.org/officeDocument/2006/relationships/image" Id="rId593" Target="media/rId593.png" /><Relationship Type="http://schemas.openxmlformats.org/officeDocument/2006/relationships/image" Id="rId572" Target="media/rId572.png" /><Relationship Type="http://schemas.openxmlformats.org/officeDocument/2006/relationships/image" Id="rId596" Target="media/rId596.png" /><Relationship Type="http://schemas.openxmlformats.org/officeDocument/2006/relationships/image" Id="rId599" Target="media/rId599.png" /><Relationship Type="http://schemas.openxmlformats.org/officeDocument/2006/relationships/image" Id="rId575" Target="media/rId575.png" /><Relationship Type="http://schemas.openxmlformats.org/officeDocument/2006/relationships/image" Id="rId578" Target="media/rId578.png" /><Relationship Type="http://schemas.openxmlformats.org/officeDocument/2006/relationships/image" Id="rId650" Target="media/rId650.png" /><Relationship Type="http://schemas.openxmlformats.org/officeDocument/2006/relationships/image" Id="rId653" Target="media/rId653.png" /><Relationship Type="http://schemas.openxmlformats.org/officeDocument/2006/relationships/image" Id="rId629" Target="media/rId629.png" /><Relationship Type="http://schemas.openxmlformats.org/officeDocument/2006/relationships/image" Id="rId632" Target="media/rId632.png" /><Relationship Type="http://schemas.openxmlformats.org/officeDocument/2006/relationships/image" Id="rId644" Target="media/rId644.png" /><Relationship Type="http://schemas.openxmlformats.org/officeDocument/2006/relationships/image" Id="rId647" Target="media/rId647.png" /><Relationship Type="http://schemas.openxmlformats.org/officeDocument/2006/relationships/image" Id="rId623" Target="media/rId623.png" /><Relationship Type="http://schemas.openxmlformats.org/officeDocument/2006/relationships/image" Id="rId626" Target="media/rId626.png" /><Relationship Type="http://schemas.openxmlformats.org/officeDocument/2006/relationships/image" Id="rId635" Target="media/rId635.png" /><Relationship Type="http://schemas.openxmlformats.org/officeDocument/2006/relationships/image" Id="rId614" Target="media/rId614.png" /><Relationship Type="http://schemas.openxmlformats.org/officeDocument/2006/relationships/image" Id="rId638" Target="media/rId638.png" /><Relationship Type="http://schemas.openxmlformats.org/officeDocument/2006/relationships/image" Id="rId641" Target="media/rId641.png" /><Relationship Type="http://schemas.openxmlformats.org/officeDocument/2006/relationships/image" Id="rId617" Target="media/rId617.png" /><Relationship Type="http://schemas.openxmlformats.org/officeDocument/2006/relationships/image" Id="rId620" Target="media/rId620.png" /><Relationship Type="http://schemas.openxmlformats.org/officeDocument/2006/relationships/image" Id="rId671" Target="media/rId671.png" /><Relationship Type="http://schemas.openxmlformats.org/officeDocument/2006/relationships/image" Id="rId674" Target="media/rId674.png" /><Relationship Type="http://schemas.openxmlformats.org/officeDocument/2006/relationships/image" Id="rId665" Target="media/rId665.png" /><Relationship Type="http://schemas.openxmlformats.org/officeDocument/2006/relationships/image" Id="rId668" Target="media/rId668.png" /><Relationship Type="http://schemas.openxmlformats.org/officeDocument/2006/relationships/image" Id="rId656" Target="media/rId656.png" /><Relationship Type="http://schemas.openxmlformats.org/officeDocument/2006/relationships/image" Id="rId659" Target="media/rId659.png" /><Relationship Type="http://schemas.openxmlformats.org/officeDocument/2006/relationships/image" Id="rId662" Target="media/rId662.png" /><Relationship Type="http://schemas.openxmlformats.org/officeDocument/2006/relationships/image" Id="rId692" Target="media/rId692.png" /><Relationship Type="http://schemas.openxmlformats.org/officeDocument/2006/relationships/image" Id="rId695" Target="media/rId695.png" /><Relationship Type="http://schemas.openxmlformats.org/officeDocument/2006/relationships/image" Id="rId686" Target="media/rId686.png" /><Relationship Type="http://schemas.openxmlformats.org/officeDocument/2006/relationships/image" Id="rId689" Target="media/rId689.png" /><Relationship Type="http://schemas.openxmlformats.org/officeDocument/2006/relationships/image" Id="rId677" Target="media/rId677.png" /><Relationship Type="http://schemas.openxmlformats.org/officeDocument/2006/relationships/image" Id="rId680" Target="media/rId680.png" /><Relationship Type="http://schemas.openxmlformats.org/officeDocument/2006/relationships/image" Id="rId683" Target="media/rId683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s SA1</dc:title>
  <dc:creator/>
  <cp:keywords/>
  <dcterms:created xsi:type="dcterms:W3CDTF">2022-09-07T20:18:54Z</dcterms:created>
  <dcterms:modified xsi:type="dcterms:W3CDTF">2022-09-07T20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